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597E6" w14:textId="6E17688A" w:rsidR="000413A5" w:rsidRDefault="003639AC" w:rsidP="000413A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1" locked="0" layoutInCell="1" allowOverlap="1" wp14:anchorId="0E62E675" wp14:editId="0DF7F271">
                <wp:simplePos x="0" y="0"/>
                <wp:positionH relativeFrom="margin">
                  <wp:posOffset>4886324</wp:posOffset>
                </wp:positionH>
                <wp:positionV relativeFrom="page">
                  <wp:posOffset>600075</wp:posOffset>
                </wp:positionV>
                <wp:extent cx="1743075" cy="43815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075" cy="4381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92E460" w14:textId="362CEA4D" w:rsidR="005E0971" w:rsidRDefault="005E0971" w:rsidP="005E0971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bookmarkStart w:id="0" w:name="_Hlk142046557"/>
                            <w:bookmarkEnd w:id="0"/>
                            <w:r w:rsidRPr="00B414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Newsletter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Vol.3</w:t>
                            </w:r>
                          </w:p>
                          <w:p w14:paraId="0050252C" w14:textId="0E3227F7" w:rsidR="005E0971" w:rsidRPr="00B4140C" w:rsidRDefault="005E0971" w:rsidP="005E0971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WINTER</w:t>
                            </w:r>
                            <w:r w:rsidRPr="00B414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2023</w:t>
                            </w:r>
                          </w:p>
                          <w:p w14:paraId="5B2FD3F7" w14:textId="42C9E0B3" w:rsidR="005E0971" w:rsidRDefault="005E0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62E6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4.75pt;margin-top:47.25pt;width:137.25pt;height:34.5pt;z-index:-2516234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" fillcolor="#d9e2f3 [660]">
                <v:textbox>
                  <w:txbxContent>
                    <w:p w14:paraId="4A92E460" w14:textId="362CEA4D" w:rsidR="005E0971" w:rsidRDefault="005E0971" w:rsidP="005E0971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bookmarkStart w:id="1" w:name="_Hlk142046557"/>
                      <w:bookmarkEnd w:id="1"/>
                      <w:r w:rsidRPr="00B4140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Newsletter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Vol.3</w:t>
                      </w:r>
                    </w:p>
                    <w:p w14:paraId="0050252C" w14:textId="0E3227F7" w:rsidR="005E0971" w:rsidRPr="00B4140C" w:rsidRDefault="005E0971" w:rsidP="005E0971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WINTER</w:t>
                      </w:r>
                      <w:r w:rsidRPr="00B4140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2023</w:t>
                      </w:r>
                    </w:p>
                    <w:p w14:paraId="5B2FD3F7" w14:textId="42C9E0B3" w:rsidR="005E0971" w:rsidRDefault="005E0971"/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684520F0" wp14:editId="23DDEE3B">
                <wp:simplePos x="0" y="0"/>
                <wp:positionH relativeFrom="column">
                  <wp:posOffset>1847850</wp:posOffset>
                </wp:positionH>
                <wp:positionV relativeFrom="paragraph">
                  <wp:posOffset>152400</wp:posOffset>
                </wp:positionV>
                <wp:extent cx="5019675" cy="2676525"/>
                <wp:effectExtent l="0" t="0" r="28575" b="28575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9675" cy="267652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CF078" w14:textId="7D5730B1" w:rsidR="00CB3648" w:rsidRDefault="00CB3648" w:rsidP="00CB3648">
                            <w:pPr>
                              <w:jc w:val="center"/>
                            </w:pPr>
                          </w:p>
                          <w:p w14:paraId="6C505B1C" w14:textId="77777777" w:rsidR="00CB3648" w:rsidRDefault="00CB3648" w:rsidP="00CB3648">
                            <w:pPr>
                              <w:jc w:val="center"/>
                            </w:pPr>
                          </w:p>
                          <w:p w14:paraId="4040BABB" w14:textId="77777777" w:rsidR="00CB3648" w:rsidRDefault="00CB3648" w:rsidP="00CB3648">
                            <w:pPr>
                              <w:jc w:val="center"/>
                            </w:pPr>
                          </w:p>
                          <w:p w14:paraId="0A0B4415" w14:textId="77777777" w:rsidR="00CB3648" w:rsidRDefault="00CB3648" w:rsidP="00CB3648">
                            <w:pPr>
                              <w:jc w:val="center"/>
                            </w:pPr>
                          </w:p>
                          <w:p w14:paraId="3AF26C86" w14:textId="23F83C41" w:rsidR="00CB3648" w:rsidRDefault="00CB3648" w:rsidP="00CB3648">
                            <w:pPr>
                              <w:jc w:val="center"/>
                            </w:pPr>
                          </w:p>
                          <w:p w14:paraId="4887D9DC" w14:textId="44EA66FC" w:rsidR="00CB3648" w:rsidRDefault="00CB3648" w:rsidP="00CB364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4520F0" id="Rectangle: Rounded Corners 13" o:spid="_x0000_s1027" style="position:absolute;margin-left:145.5pt;margin-top:12pt;width:395.25pt;height:210.7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" fillcolor="white [3212]" strokecolor="#002060" strokeweight="1.5pt">
                <v:stroke joinstyle="miter"/>
                <v:textbox>
                  <w:txbxContent>
                    <w:p w14:paraId="3B0CF078" w14:textId="7D5730B1" w:rsidR="00CB3648" w:rsidRDefault="00CB3648" w:rsidP="00CB3648">
                      <w:pPr>
                        <w:jc w:val="center"/>
                      </w:pPr>
                    </w:p>
                    <w:p w14:paraId="6C505B1C" w14:textId="77777777" w:rsidR="00CB3648" w:rsidRDefault="00CB3648" w:rsidP="00CB3648">
                      <w:pPr>
                        <w:jc w:val="center"/>
                      </w:pPr>
                    </w:p>
                    <w:p w14:paraId="4040BABB" w14:textId="77777777" w:rsidR="00CB3648" w:rsidRDefault="00CB3648" w:rsidP="00CB3648">
                      <w:pPr>
                        <w:jc w:val="center"/>
                      </w:pPr>
                    </w:p>
                    <w:p w14:paraId="0A0B4415" w14:textId="77777777" w:rsidR="00CB3648" w:rsidRDefault="00CB3648" w:rsidP="00CB3648">
                      <w:pPr>
                        <w:jc w:val="center"/>
                      </w:pPr>
                    </w:p>
                    <w:p w14:paraId="3AF26C86" w14:textId="23F83C41" w:rsidR="00CB3648" w:rsidRDefault="00CB3648" w:rsidP="00CB3648">
                      <w:pPr>
                        <w:jc w:val="center"/>
                      </w:pPr>
                    </w:p>
                    <w:p w14:paraId="4887D9DC" w14:textId="44EA66FC" w:rsidR="00CB3648" w:rsidRDefault="00CB3648" w:rsidP="00CB3648"/>
                  </w:txbxContent>
                </v:textbox>
              </v:roundrect>
            </w:pict>
          </mc:Fallback>
        </mc:AlternateContent>
      </w:r>
      <w:r w:rsidR="00694CC0">
        <w:rPr>
          <w:noProof/>
        </w:rPr>
        <w:drawing>
          <wp:anchor distT="0" distB="0" distL="114300" distR="114300" simplePos="0" relativeHeight="251694080" behindDoc="1" locked="0" layoutInCell="1" allowOverlap="1" wp14:anchorId="30FFD8FF" wp14:editId="5CD70C08">
            <wp:simplePos x="0" y="0"/>
            <wp:positionH relativeFrom="margin">
              <wp:posOffset>76200</wp:posOffset>
            </wp:positionH>
            <wp:positionV relativeFrom="page">
              <wp:posOffset>552450</wp:posOffset>
            </wp:positionV>
            <wp:extent cx="1695450" cy="2409825"/>
            <wp:effectExtent l="0" t="0" r="0" b="9525"/>
            <wp:wrapNone/>
            <wp:docPr id="8300463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046328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3501" cy="24212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0971"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470D90A" wp14:editId="13763387">
                <wp:simplePos x="0" y="0"/>
                <wp:positionH relativeFrom="column">
                  <wp:posOffset>0</wp:posOffset>
                </wp:positionH>
                <wp:positionV relativeFrom="page">
                  <wp:posOffset>476250</wp:posOffset>
                </wp:positionV>
                <wp:extent cx="1828800" cy="2800350"/>
                <wp:effectExtent l="133350" t="133350" r="133350" b="15240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28003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>
                          <a:outerShdw blurRad="107950" dist="12700" dir="5400000" algn="ctr">
                            <a:srgbClr val="000000"/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  <a:sp3d contourW="44450" prstMaterial="matte">
                          <a:bevelT w="63500" h="63500" prst="artDeco"/>
                          <a:contourClr>
                            <a:srgbClr val="FFFFFF"/>
                          </a:contour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6C63F7" w14:textId="77777777" w:rsidR="005E0971" w:rsidRDefault="005E0971" w:rsidP="005E097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470D90A" id="Rectangle 20" o:spid="_x0000_s1028" style="position:absolute;margin-left:0;margin-top:37.5pt;width:2in;height:220.5pt;z-index:-251643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" fillcolor="#cfcdcd [2894]" stroked="f" strokeweight="1pt">
                <v:shadow on="t" color="black" offset="0,1pt"/>
                <v:textbox>
                  <w:txbxContent>
                    <w:p w14:paraId="506C63F7" w14:textId="77777777" w:rsidR="005E0971" w:rsidRDefault="005E0971" w:rsidP="005E0971">
                      <w:pPr>
                        <w:jc w:val="center"/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 w:rsidR="000413A5"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53E181E4" wp14:editId="74E1F3D7">
                <wp:simplePos x="0" y="0"/>
                <wp:positionH relativeFrom="column">
                  <wp:posOffset>-9525</wp:posOffset>
                </wp:positionH>
                <wp:positionV relativeFrom="paragraph">
                  <wp:posOffset>5419725</wp:posOffset>
                </wp:positionV>
                <wp:extent cx="2409825" cy="227647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9825" cy="2276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A7C00F" id="Rectangle 16" o:spid="_x0000_s1026" style="position:absolute;margin-left:-.75pt;margin-top:426.75pt;width:189.75pt;height:179.25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" fillcolor="white [3212]" strokecolor="#1f3763 [1604]" strokeweight="1pt"/>
            </w:pict>
          </mc:Fallback>
        </mc:AlternateContent>
      </w:r>
      <w:r w:rsidR="000413A5"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0BF8FBFD" wp14:editId="69E7CA49">
                <wp:simplePos x="0" y="0"/>
                <wp:positionH relativeFrom="column">
                  <wp:posOffset>2495550</wp:posOffset>
                </wp:positionH>
                <wp:positionV relativeFrom="page">
                  <wp:posOffset>5857875</wp:posOffset>
                </wp:positionV>
                <wp:extent cx="2457450" cy="232410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0" cy="23241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C4DAB5" id="Rectangle 17" o:spid="_x0000_s1026" style="position:absolute;margin-left:196.5pt;margin-top:461.25pt;width:193.5pt;height:183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" fillcolor="#e7e6e6 [3214]" strokecolor="#2f528f" strokeweight="1pt">
                <w10:wrap anchory="page"/>
              </v:rect>
            </w:pict>
          </mc:Fallback>
        </mc:AlternateContent>
      </w:r>
    </w:p>
    <w:p w14:paraId="03CF5625" w14:textId="1E8822EA" w:rsidR="000413A5" w:rsidRDefault="00544202">
      <w:bookmarkStart w:id="2" w:name="_Hlk142054695"/>
      <w:bookmarkEnd w:id="2"/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4E15577" wp14:editId="2177CB49">
                <wp:simplePos x="0" y="0"/>
                <wp:positionH relativeFrom="margin">
                  <wp:posOffset>2028825</wp:posOffset>
                </wp:positionH>
                <wp:positionV relativeFrom="paragraph">
                  <wp:posOffset>9525</wp:posOffset>
                </wp:positionV>
                <wp:extent cx="2781300" cy="2437130"/>
                <wp:effectExtent l="0" t="0" r="0" b="1270"/>
                <wp:wrapNone/>
                <wp:docPr id="15224131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300" cy="24371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6B8B83" w14:textId="4D7EEF18" w:rsidR="00694CC0" w:rsidRPr="00694CC0" w:rsidRDefault="00694CC0" w:rsidP="00694CC0">
                            <w:pPr>
                              <w:spacing w:after="0"/>
                              <w:rPr>
                                <w:b/>
                                <w:bCs/>
                                <w:color w:val="2F5496" w:themeColor="accent1" w:themeShade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WHAT WE DO:   </w:t>
                            </w:r>
                            <w:r w:rsidRPr="00694CC0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We are a service for </w:t>
                            </w:r>
                            <w:r w:rsidRPr="00694CC0">
                              <w:rPr>
                                <w:color w:val="2F5496" w:themeColor="accent1" w:themeShade="BF"/>
                                <w:sz w:val="28"/>
                                <w:szCs w:val="28"/>
                                <w:u w:val="single"/>
                              </w:rPr>
                              <w:t>everyone</w:t>
                            </w:r>
                            <w:r w:rsidRPr="00694CC0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 in the Cessnock </w:t>
                            </w:r>
                            <w:proofErr w:type="gramStart"/>
                            <w:r w:rsidRPr="00694CC0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LGA:-</w:t>
                            </w:r>
                            <w:proofErr w:type="gramEnd"/>
                            <w:r w:rsidRPr="00694CC0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 if you need a hand with a free meal, support, a listening ear and referrals to other services who may be of assistance to you</w:t>
                            </w:r>
                            <w:r w:rsidRPr="00694CC0">
                              <w:rPr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.   </w:t>
                            </w:r>
                            <w:r w:rsidRPr="00694CC0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We are local in the Cessnock LGA and here to help.</w:t>
                            </w:r>
                          </w:p>
                          <w:p w14:paraId="70280872" w14:textId="411FDF86" w:rsidR="00CB3648" w:rsidRPr="00544202" w:rsidRDefault="00CB3648" w:rsidP="00694CC0">
                            <w:r w:rsidRPr="005E0971">
                              <w:rPr>
                                <w:rFonts w:eastAsiaTheme="minorEastAsia"/>
                                <w:noProof/>
                                <w:color w:val="4472C4" w:themeColor="accent1"/>
                                <w:sz w:val="20"/>
                                <w:szCs w:val="20"/>
                                <w:lang w:eastAsia="en-AU"/>
                              </w:rPr>
                              <w:t>Email</w:t>
                            </w:r>
                            <w:r w:rsidR="00694CC0">
                              <w:rPr>
                                <w:rFonts w:eastAsiaTheme="minorEastAsia"/>
                                <w:noProof/>
                                <w:color w:val="4472C4" w:themeColor="accent1"/>
                                <w:sz w:val="20"/>
                                <w:szCs w:val="20"/>
                                <w:lang w:eastAsia="en-AU"/>
                              </w:rPr>
                              <w:t xml:space="preserve"> Secretary</w:t>
                            </w:r>
                            <w:r w:rsidRPr="005E0971">
                              <w:rPr>
                                <w:rFonts w:eastAsiaTheme="minorEastAsia"/>
                                <w:noProof/>
                                <w:color w:val="4472C4" w:themeColor="accent1"/>
                                <w:sz w:val="20"/>
                                <w:szCs w:val="20"/>
                                <w:lang w:eastAsia="en-AU"/>
                              </w:rPr>
                              <w:t>: psbstrickland@bigpond.com</w:t>
                            </w:r>
                          </w:p>
                          <w:p w14:paraId="4AD8E45D" w14:textId="77777777" w:rsidR="00CB3648" w:rsidRPr="00694CC0" w:rsidRDefault="00000000" w:rsidP="00694CC0">
                            <w:pPr>
                              <w:rPr>
                                <w:rFonts w:eastAsiaTheme="minorEastAsia"/>
                                <w:noProof/>
                                <w:color w:val="2F5496" w:themeColor="accent1" w:themeShade="BF"/>
                                <w:lang w:eastAsia="en-AU"/>
                              </w:rPr>
                            </w:pPr>
                            <w:hyperlink r:id="rId7" w:history="1">
                              <w:r w:rsidR="00CB3648" w:rsidRPr="00694CC0">
                                <w:rPr>
                                  <w:rStyle w:val="Hyperlink"/>
                                  <w:rFonts w:eastAsiaTheme="minorEastAsia"/>
                                  <w:noProof/>
                                  <w:color w:val="2F5496" w:themeColor="accent1" w:themeShade="BF"/>
                                  <w:lang w:eastAsia="en-AU"/>
                                </w:rPr>
                                <w:t>https://www.facebook.com/groups/SoupzOn</w:t>
                              </w:r>
                            </w:hyperlink>
                          </w:p>
                          <w:p w14:paraId="2401B275" w14:textId="77777777" w:rsidR="00CB3648" w:rsidRDefault="00CB3648"/>
                          <w:p w14:paraId="5CC9D6B9" w14:textId="77777777" w:rsidR="00CB3648" w:rsidRDefault="00CB364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15577" id="_x0000_s1029" type="#_x0000_t202" style="position:absolute;margin-left:159.75pt;margin-top:.75pt;width:219pt;height:191.9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" fillcolor="white [3201]" stroked="f" strokeweight=".5pt">
                <v:textbox>
                  <w:txbxContent>
                    <w:p w14:paraId="6E6B8B83" w14:textId="4D7EEF18" w:rsidR="00694CC0" w:rsidRPr="00694CC0" w:rsidRDefault="00694CC0" w:rsidP="00694CC0">
                      <w:pPr>
                        <w:spacing w:after="0"/>
                        <w:rPr>
                          <w:b/>
                          <w:bCs/>
                          <w:color w:val="2F5496" w:themeColor="accent1" w:themeShade="BF"/>
                          <w:sz w:val="24"/>
                          <w:szCs w:val="24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WHAT WE DO:   </w:t>
                      </w:r>
                      <w:r w:rsidRPr="00694CC0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We are a service for </w:t>
                      </w:r>
                      <w:r w:rsidRPr="00694CC0">
                        <w:rPr>
                          <w:color w:val="2F5496" w:themeColor="accent1" w:themeShade="BF"/>
                          <w:sz w:val="28"/>
                          <w:szCs w:val="28"/>
                          <w:u w:val="single"/>
                        </w:rPr>
                        <w:t>everyone</w:t>
                      </w:r>
                      <w:r w:rsidRPr="00694CC0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 in the Cessnock </w:t>
                      </w:r>
                      <w:proofErr w:type="gramStart"/>
                      <w:r w:rsidRPr="00694CC0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LGA:-</w:t>
                      </w:r>
                      <w:proofErr w:type="gramEnd"/>
                      <w:r w:rsidRPr="00694CC0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 if you need a hand with a free meal, support, a listening ear and referrals to other services who may be of assistance to you</w:t>
                      </w:r>
                      <w:r w:rsidRPr="00694CC0">
                        <w:rPr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 xml:space="preserve">.   </w:t>
                      </w:r>
                      <w:r w:rsidRPr="00694CC0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We are local in the Cessnock LGA and here to help.</w:t>
                      </w:r>
                    </w:p>
                    <w:p w14:paraId="70280872" w14:textId="411FDF86" w:rsidR="00CB3648" w:rsidRPr="00544202" w:rsidRDefault="00CB3648" w:rsidP="00694CC0">
                      <w:r w:rsidRPr="005E0971">
                        <w:rPr>
                          <w:rFonts w:eastAsiaTheme="minorEastAsia"/>
                          <w:noProof/>
                          <w:color w:val="4472C4" w:themeColor="accent1"/>
                          <w:sz w:val="20"/>
                          <w:szCs w:val="20"/>
                          <w:lang w:eastAsia="en-AU"/>
                        </w:rPr>
                        <w:t>Email</w:t>
                      </w:r>
                      <w:r w:rsidR="00694CC0">
                        <w:rPr>
                          <w:rFonts w:eastAsiaTheme="minorEastAsia"/>
                          <w:noProof/>
                          <w:color w:val="4472C4" w:themeColor="accent1"/>
                          <w:sz w:val="20"/>
                          <w:szCs w:val="20"/>
                          <w:lang w:eastAsia="en-AU"/>
                        </w:rPr>
                        <w:t xml:space="preserve"> Secretary</w:t>
                      </w:r>
                      <w:r w:rsidRPr="005E0971">
                        <w:rPr>
                          <w:rFonts w:eastAsiaTheme="minorEastAsia"/>
                          <w:noProof/>
                          <w:color w:val="4472C4" w:themeColor="accent1"/>
                          <w:sz w:val="20"/>
                          <w:szCs w:val="20"/>
                          <w:lang w:eastAsia="en-AU"/>
                        </w:rPr>
                        <w:t>: psbstrickland@bigpond.com</w:t>
                      </w:r>
                    </w:p>
                    <w:p w14:paraId="4AD8E45D" w14:textId="77777777" w:rsidR="00CB3648" w:rsidRPr="00694CC0" w:rsidRDefault="00000000" w:rsidP="00694CC0">
                      <w:pPr>
                        <w:rPr>
                          <w:rFonts w:eastAsiaTheme="minorEastAsia"/>
                          <w:noProof/>
                          <w:color w:val="2F5496" w:themeColor="accent1" w:themeShade="BF"/>
                          <w:lang w:eastAsia="en-AU"/>
                        </w:rPr>
                      </w:pPr>
                      <w:hyperlink r:id="rId8" w:history="1">
                        <w:r w:rsidR="00CB3648" w:rsidRPr="00694CC0">
                          <w:rPr>
                            <w:rStyle w:val="Hyperlink"/>
                            <w:rFonts w:eastAsiaTheme="minorEastAsia"/>
                            <w:noProof/>
                            <w:color w:val="2F5496" w:themeColor="accent1" w:themeShade="BF"/>
                            <w:lang w:eastAsia="en-AU"/>
                          </w:rPr>
                          <w:t>https://www.facebook.com/groups/SoupzOn</w:t>
                        </w:r>
                      </w:hyperlink>
                    </w:p>
                    <w:p w14:paraId="2401B275" w14:textId="77777777" w:rsidR="00CB3648" w:rsidRDefault="00CB3648"/>
                    <w:p w14:paraId="5CC9D6B9" w14:textId="77777777" w:rsidR="00CB3648" w:rsidRDefault="00CB3648"/>
                  </w:txbxContent>
                </v:textbox>
                <w10:wrap anchorx="margin"/>
              </v:shape>
            </w:pict>
          </mc:Fallback>
        </mc:AlternateContent>
      </w:r>
    </w:p>
    <w:p w14:paraId="5EBAA726" w14:textId="7CDF636F" w:rsidR="000413A5" w:rsidRDefault="003639AC">
      <w:r>
        <w:rPr>
          <w:noProof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7E591526" wp14:editId="2412BD4B">
                <wp:simplePos x="0" y="0"/>
                <wp:positionH relativeFrom="column">
                  <wp:posOffset>3448050</wp:posOffset>
                </wp:positionH>
                <wp:positionV relativeFrom="page">
                  <wp:posOffset>9344025</wp:posOffset>
                </wp:positionV>
                <wp:extent cx="1123950" cy="618506"/>
                <wp:effectExtent l="0" t="0" r="0" b="0"/>
                <wp:wrapNone/>
                <wp:docPr id="681498421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23950" cy="618506"/>
                          <a:chOff x="-419111" y="-146668"/>
                          <a:chExt cx="7065021" cy="4921868"/>
                        </a:xfrm>
                      </wpg:grpSpPr>
                      <pic:pic xmlns:pic="http://schemas.openxmlformats.org/drawingml/2006/picture">
                        <pic:nvPicPr>
                          <pic:cNvPr id="821620231" name="Picture 10" descr="A red and black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419111" y="-146668"/>
                            <a:ext cx="6645910" cy="39414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45513782" name="Text Box 11"/>
                        <wps:cNvSpPr txBox="1"/>
                        <wps:spPr>
                          <a:xfrm>
                            <a:off x="0" y="4431665"/>
                            <a:ext cx="6645910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4EFB64C" w14:textId="3E7E15B8" w:rsidR="00652D82" w:rsidRPr="00652D82" w:rsidRDefault="00652D82" w:rsidP="00652D82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1" w:history="1">
                                <w:r w:rsidRPr="00652D82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652D82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2" w:history="1">
                                <w:r w:rsidRPr="00652D82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591526" id="Group 12" o:spid="_x0000_s1030" style="position:absolute;margin-left:271.5pt;margin-top:735.75pt;width:88.5pt;height:48.7pt;z-index:251714560;mso-position-vertical-relative:page;mso-width-relative:margin;mso-height-relative:margin" coordorigin="-4191,-1466" coordsize="70650,492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31" type="#_x0000_t75" alt="A red and black sign&#10;&#10;Description automatically generated" style="position:absolute;left:-4191;top:-1466;width:66458;height:39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">
                  <v:imagedata r:id="rId13" o:title="A red and black sign&#10;&#10;Description automatically generated"/>
                </v:shape>
                <v:shape id="Text Box 11" o:spid="_x0000_s1032" type="#_x0000_t202" style="position:absolute;top:44316;width:66459;height:3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" stroked="f">
                  <v:textbox>
                    <w:txbxContent>
                      <w:p w14:paraId="44EFB64C" w14:textId="3E7E15B8" w:rsidR="00652D82" w:rsidRPr="00652D82" w:rsidRDefault="00652D82" w:rsidP="00652D82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4" w:history="1">
                          <w:r w:rsidRPr="00652D82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Pr="00652D82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5" w:history="1">
                          <w:r w:rsidRPr="00652D82">
                            <w:rPr>
                              <w:rStyle w:val="Hyperlink"/>
                              <w:sz w:val="18"/>
                              <w:szCs w:val="18"/>
                            </w:rPr>
                            <w:t>CC BY-NC</w:t>
                          </w:r>
                        </w:hyperlink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3536" behindDoc="1" locked="0" layoutInCell="1" allowOverlap="1" wp14:anchorId="21A3344E" wp14:editId="424AE631">
            <wp:simplePos x="0" y="0"/>
            <wp:positionH relativeFrom="column">
              <wp:posOffset>3228975</wp:posOffset>
            </wp:positionH>
            <wp:positionV relativeFrom="page">
              <wp:posOffset>8248650</wp:posOffset>
            </wp:positionV>
            <wp:extent cx="1715770" cy="1228725"/>
            <wp:effectExtent l="0" t="0" r="0" b="9525"/>
            <wp:wrapNone/>
            <wp:docPr id="1797560828" name="Picture 6" descr="A pizza with pineapple toppings on a wooden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560828" name="Picture 6" descr="A pizza with pineapple toppings on a wooden plat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577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1" locked="0" layoutInCell="1" allowOverlap="1" wp14:anchorId="3BEAB5C5" wp14:editId="01169F23">
                <wp:simplePos x="0" y="0"/>
                <wp:positionH relativeFrom="column">
                  <wp:posOffset>4324350</wp:posOffset>
                </wp:positionH>
                <wp:positionV relativeFrom="page">
                  <wp:posOffset>9467850</wp:posOffset>
                </wp:positionV>
                <wp:extent cx="428625" cy="323850"/>
                <wp:effectExtent l="0" t="0" r="9525" b="0"/>
                <wp:wrapNone/>
                <wp:docPr id="7647455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8A60C2" w14:textId="6AA01509" w:rsidR="00652D82" w:rsidRPr="00652D82" w:rsidRDefault="00652D82">
                            <w:pP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652D82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!</w:t>
                            </w:r>
                            <w:r w:rsidR="00CD2B05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AB5C5" id="_x0000_s1033" type="#_x0000_t202" style="position:absolute;margin-left:340.5pt;margin-top:745.5pt;width:33.75pt;height:25.5pt;z-index:-251599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" stroked="f">
                <v:textbox>
                  <w:txbxContent>
                    <w:p w14:paraId="0A8A60C2" w14:textId="6AA01509" w:rsidR="00652D82" w:rsidRPr="00652D82" w:rsidRDefault="00652D82">
                      <w:pP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</w:pPr>
                      <w:r w:rsidRPr="00652D82"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  <w:t>!</w:t>
                      </w:r>
                      <w:r w:rsidR="00CD2B05"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  <w:t>!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44202">
        <w:rPr>
          <w:noProof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7DD71B33" wp14:editId="1BB64A11">
                <wp:simplePos x="0" y="0"/>
                <wp:positionH relativeFrom="column">
                  <wp:posOffset>5257800</wp:posOffset>
                </wp:positionH>
                <wp:positionV relativeFrom="paragraph">
                  <wp:posOffset>2505075</wp:posOffset>
                </wp:positionV>
                <wp:extent cx="1276350" cy="361950"/>
                <wp:effectExtent l="0" t="0" r="0" b="0"/>
                <wp:wrapSquare wrapText="bothSides"/>
                <wp:docPr id="6068354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A13BD" w14:textId="4D874263" w:rsidR="009D2496" w:rsidRPr="00544202" w:rsidRDefault="00544202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9D2496" w:rsidRPr="00544202">
                              <w:rPr>
                                <w:sz w:val="32"/>
                                <w:szCs w:val="32"/>
                              </w:rPr>
                              <w:t>We</w:t>
                            </w:r>
                            <w:r w:rsidR="009D2496">
                              <w:t xml:space="preserve"> </w:t>
                            </w:r>
                            <w:r w:rsidR="009D2496" w:rsidRPr="00544202">
                              <w:rPr>
                                <w:sz w:val="32"/>
                                <w:szCs w:val="32"/>
                              </w:rPr>
                              <w:t>help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71B33" id="_x0000_s1034" type="#_x0000_t202" style="position:absolute;margin-left:414pt;margin-top:197.25pt;width:100.5pt;height:28.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" stroked="f">
                <v:textbox>
                  <w:txbxContent>
                    <w:p w14:paraId="6F3A13BD" w14:textId="4D874263" w:rsidR="009D2496" w:rsidRPr="00544202" w:rsidRDefault="00544202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 xml:space="preserve">   </w:t>
                      </w:r>
                      <w:r w:rsidR="009D2496" w:rsidRPr="00544202">
                        <w:rPr>
                          <w:sz w:val="32"/>
                          <w:szCs w:val="32"/>
                        </w:rPr>
                        <w:t>We</w:t>
                      </w:r>
                      <w:r w:rsidR="009D2496">
                        <w:t xml:space="preserve"> </w:t>
                      </w:r>
                      <w:r w:rsidR="009D2496" w:rsidRPr="00544202">
                        <w:rPr>
                          <w:sz w:val="32"/>
                          <w:szCs w:val="32"/>
                        </w:rPr>
                        <w:t>help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44202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03C85F" wp14:editId="08253D40">
                <wp:simplePos x="0" y="0"/>
                <wp:positionH relativeFrom="column">
                  <wp:posOffset>5038725</wp:posOffset>
                </wp:positionH>
                <wp:positionV relativeFrom="paragraph">
                  <wp:posOffset>3257550</wp:posOffset>
                </wp:positionV>
                <wp:extent cx="1838325" cy="5905500"/>
                <wp:effectExtent l="0" t="0" r="28575" b="19050"/>
                <wp:wrapNone/>
                <wp:docPr id="15" name="Rectangle: Diagonal Corners Snippe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5905500"/>
                        </a:xfrm>
                        <a:prstGeom prst="snip2Diag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872D9E" w14:textId="77777777" w:rsidR="00D364DA" w:rsidRPr="00BA72E8" w:rsidRDefault="00D364DA" w:rsidP="00D364DA">
                            <w:pPr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BA72E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>Soupzon</w:t>
                            </w:r>
                            <w:proofErr w:type="spellEnd"/>
                            <w:r w:rsidRPr="00BA72E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 Through Grace Inc. is a charity which supports our community.   That means anyone who needs a hand up.   </w:t>
                            </w:r>
                          </w:p>
                          <w:p w14:paraId="30EDF3B8" w14:textId="77777777" w:rsidR="00D364DA" w:rsidRPr="00BA72E8" w:rsidRDefault="00D364DA" w:rsidP="00D364DA">
                            <w:pPr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</w:pPr>
                            <w:r w:rsidRPr="00BA72E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We are </w:t>
                            </w:r>
                            <w:proofErr w:type="gramStart"/>
                            <w:r w:rsidRPr="00BA72E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>pretty practical</w:t>
                            </w:r>
                            <w:proofErr w:type="gramEnd"/>
                            <w:r w:rsidRPr="00BA72E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 about it.   When you come to our meals service you will be offered a free meal (including a </w:t>
                            </w:r>
                            <w:proofErr w:type="gramStart"/>
                            <w:r w:rsidRPr="00BA72E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>take away</w:t>
                            </w:r>
                            <w:proofErr w:type="gramEnd"/>
                            <w:r w:rsidRPr="00BA72E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 if you would like), a seat at the table and conversation from people who will welcome you as a mate</w:t>
                            </w:r>
                          </w:p>
                          <w:p w14:paraId="4EBE4682" w14:textId="4E77DEBD" w:rsidR="00360A08" w:rsidRDefault="00360A08" w:rsidP="00360A0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03C85F" id="Rectangle: Diagonal Corners Snipped 15" o:spid="_x0000_s1035" style="position:absolute;margin-left:396.75pt;margin-top:256.5pt;width:144.75pt;height:46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838325,59055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" adj="-11796480,,5400" path="m,l1531931,r306394,306394l1838325,5905500r,l306394,5905500,,5599106,,xe" fillcolor="#d9e2f3 [660]" strokecolor="#1f3763 [1604]" strokeweight="1pt">
                <v:stroke joinstyle="miter"/>
                <v:formulas/>
                <v:path arrowok="t" o:connecttype="custom" o:connectlocs="0,0;1531931,0;1838325,306394;1838325,5905500;1838325,5905500;306394,5905500;0,5599106;0,0" o:connectangles="0,0,0,0,0,0,0,0" textboxrect="0,0,1838325,5905500"/>
                <v:textbox>
                  <w:txbxContent>
                    <w:p w14:paraId="64872D9E" w14:textId="77777777" w:rsidR="00D364DA" w:rsidRPr="00BA72E8" w:rsidRDefault="00D364DA" w:rsidP="00D364DA">
                      <w:pPr>
                        <w:rPr>
                          <w:color w:val="44546A" w:themeColor="text2"/>
                          <w:sz w:val="28"/>
                          <w:szCs w:val="28"/>
                        </w:rPr>
                      </w:pPr>
                      <w:proofErr w:type="spellStart"/>
                      <w:r w:rsidRPr="00BA72E8">
                        <w:rPr>
                          <w:color w:val="44546A" w:themeColor="text2"/>
                          <w:sz w:val="28"/>
                          <w:szCs w:val="28"/>
                        </w:rPr>
                        <w:t>Soupzon</w:t>
                      </w:r>
                      <w:proofErr w:type="spellEnd"/>
                      <w:r w:rsidRPr="00BA72E8">
                        <w:rPr>
                          <w:color w:val="44546A" w:themeColor="text2"/>
                          <w:sz w:val="28"/>
                          <w:szCs w:val="28"/>
                        </w:rPr>
                        <w:t xml:space="preserve"> Through Grace Inc. is a charity which supports our community.   That means anyone who needs a hand up.   </w:t>
                      </w:r>
                    </w:p>
                    <w:p w14:paraId="30EDF3B8" w14:textId="77777777" w:rsidR="00D364DA" w:rsidRPr="00BA72E8" w:rsidRDefault="00D364DA" w:rsidP="00D364DA">
                      <w:pPr>
                        <w:rPr>
                          <w:color w:val="44546A" w:themeColor="text2"/>
                          <w:sz w:val="28"/>
                          <w:szCs w:val="28"/>
                        </w:rPr>
                      </w:pPr>
                      <w:r w:rsidRPr="00BA72E8">
                        <w:rPr>
                          <w:color w:val="44546A" w:themeColor="text2"/>
                          <w:sz w:val="28"/>
                          <w:szCs w:val="28"/>
                        </w:rPr>
                        <w:t xml:space="preserve">We are </w:t>
                      </w:r>
                      <w:proofErr w:type="gramStart"/>
                      <w:r w:rsidRPr="00BA72E8">
                        <w:rPr>
                          <w:color w:val="44546A" w:themeColor="text2"/>
                          <w:sz w:val="28"/>
                          <w:szCs w:val="28"/>
                        </w:rPr>
                        <w:t>pretty practical</w:t>
                      </w:r>
                      <w:proofErr w:type="gramEnd"/>
                      <w:r w:rsidRPr="00BA72E8">
                        <w:rPr>
                          <w:color w:val="44546A" w:themeColor="text2"/>
                          <w:sz w:val="28"/>
                          <w:szCs w:val="28"/>
                        </w:rPr>
                        <w:t xml:space="preserve"> about it.   When you come to our meals service you will be offered a free meal (including a </w:t>
                      </w:r>
                      <w:proofErr w:type="gramStart"/>
                      <w:r w:rsidRPr="00BA72E8">
                        <w:rPr>
                          <w:color w:val="44546A" w:themeColor="text2"/>
                          <w:sz w:val="28"/>
                          <w:szCs w:val="28"/>
                        </w:rPr>
                        <w:t>take away</w:t>
                      </w:r>
                      <w:proofErr w:type="gramEnd"/>
                      <w:r w:rsidRPr="00BA72E8">
                        <w:rPr>
                          <w:color w:val="44546A" w:themeColor="text2"/>
                          <w:sz w:val="28"/>
                          <w:szCs w:val="28"/>
                        </w:rPr>
                        <w:t xml:space="preserve"> if you would like), a seat at the table and conversation from people who will welcome you as a mate</w:t>
                      </w:r>
                    </w:p>
                    <w:p w14:paraId="4EBE4682" w14:textId="4E77DEBD" w:rsidR="00360A08" w:rsidRDefault="00360A08" w:rsidP="00360A08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9D2496">
        <w:rPr>
          <w:noProof/>
        </w:rPr>
        <w:drawing>
          <wp:anchor distT="0" distB="0" distL="114300" distR="114300" simplePos="0" relativeHeight="251740160" behindDoc="0" locked="0" layoutInCell="1" allowOverlap="1" wp14:anchorId="0AF51870" wp14:editId="5AEE5685">
            <wp:simplePos x="0" y="0"/>
            <wp:positionH relativeFrom="margin">
              <wp:posOffset>4882877</wp:posOffset>
            </wp:positionH>
            <wp:positionV relativeFrom="page">
              <wp:posOffset>1104900</wp:posOffset>
            </wp:positionV>
            <wp:extent cx="2004333" cy="2495550"/>
            <wp:effectExtent l="0" t="0" r="0" b="0"/>
            <wp:wrapNone/>
            <wp:docPr id="1000248488" name="Picture 25" descr="A hand holding an umbrel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48488" name="Picture 25" descr="A hand holding an umbrella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333" cy="2510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15CF">
        <w:rPr>
          <w:noProof/>
        </w:rPr>
        <w:drawing>
          <wp:anchor distT="0" distB="0" distL="114300" distR="114300" simplePos="0" relativeHeight="251717632" behindDoc="1" locked="0" layoutInCell="1" allowOverlap="1" wp14:anchorId="6E510670" wp14:editId="167E378D">
            <wp:simplePos x="0" y="0"/>
            <wp:positionH relativeFrom="column">
              <wp:posOffset>2581275</wp:posOffset>
            </wp:positionH>
            <wp:positionV relativeFrom="page">
              <wp:posOffset>3324225</wp:posOffset>
            </wp:positionV>
            <wp:extent cx="2333529" cy="2047875"/>
            <wp:effectExtent l="0" t="0" r="0" b="0"/>
            <wp:wrapNone/>
            <wp:docPr id="14958981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89811" name="Picture 1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529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15CF">
        <w:rPr>
          <w:noProof/>
        </w:rPr>
        <w:drawing>
          <wp:anchor distT="0" distB="0" distL="114300" distR="114300" simplePos="0" relativeHeight="251702272" behindDoc="1" locked="0" layoutInCell="1" allowOverlap="1" wp14:anchorId="3745A83E" wp14:editId="0457098A">
            <wp:simplePos x="0" y="0"/>
            <wp:positionH relativeFrom="margin">
              <wp:align>left</wp:align>
            </wp:positionH>
            <wp:positionV relativeFrom="page">
              <wp:posOffset>5715001</wp:posOffset>
            </wp:positionV>
            <wp:extent cx="2438400" cy="2495550"/>
            <wp:effectExtent l="0" t="0" r="0" b="0"/>
            <wp:wrapNone/>
            <wp:docPr id="1661881325" name="Picture 5" descr="A person smiling for a pi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881325" name="Picture 5" descr="A person smiling for a pictur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15CF">
        <w:rPr>
          <w:noProof/>
        </w:rPr>
        <mc:AlternateContent>
          <mc:Choice Requires="wpg">
            <w:drawing>
              <wp:anchor distT="45720" distB="45720" distL="182880" distR="182880" simplePos="0" relativeHeight="251720704" behindDoc="0" locked="0" layoutInCell="1" allowOverlap="1" wp14:anchorId="28AFED75" wp14:editId="65D2CEC7">
                <wp:simplePos x="0" y="0"/>
                <wp:positionH relativeFrom="margin">
                  <wp:align>left</wp:align>
                </wp:positionH>
                <wp:positionV relativeFrom="margin">
                  <wp:posOffset>3038475</wp:posOffset>
                </wp:positionV>
                <wp:extent cx="2352675" cy="1370965"/>
                <wp:effectExtent l="0" t="0" r="9525" b="635"/>
                <wp:wrapSquare wrapText="bothSides"/>
                <wp:docPr id="198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52675" cy="1370965"/>
                          <a:chOff x="0" y="0"/>
                          <a:chExt cx="3567448" cy="1323065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7BD310" w14:textId="77777777" w:rsidR="00C415CF" w:rsidRPr="00C415CF" w:rsidRDefault="00C415CF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ACB9CA" w:themeColor="text2" w:themeTint="66"/>
                                  <w:sz w:val="24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1" y="252681"/>
                            <a:ext cx="2572679" cy="10703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9EA4A4B" w14:textId="3D6561E8" w:rsidR="00C415CF" w:rsidRPr="003639AC" w:rsidRDefault="00C415CF">
                              <w:pPr>
                                <w:rPr>
                                  <w:b/>
                                  <w:bCs/>
                                  <w:caps/>
                                  <w:sz w:val="26"/>
                                  <w:szCs w:val="26"/>
                                </w:rPr>
                              </w:pPr>
                              <w:r w:rsidRPr="003639AC">
                                <w:rPr>
                                  <w:b/>
                                  <w:bCs/>
                                  <w:caps/>
                                  <w:sz w:val="26"/>
                                  <w:szCs w:val="26"/>
                                </w:rPr>
                                <w:t>What we don’t do:</w:t>
                              </w:r>
                            </w:p>
                            <w:p w14:paraId="75C38B90" w14:textId="2DB17F7F" w:rsidR="00C415CF" w:rsidRPr="003639AC" w:rsidRDefault="00C415CF">
                              <w:pPr>
                                <w:rPr>
                                  <w:caps/>
                                </w:rPr>
                              </w:pPr>
                              <w:proofErr w:type="gramStart"/>
                              <w:r w:rsidRPr="003639AC">
                                <w:rPr>
                                  <w:caps/>
                                </w:rPr>
                                <w:t>Sadly</w:t>
                              </w:r>
                              <w:proofErr w:type="gramEnd"/>
                              <w:r w:rsidRPr="003639AC">
                                <w:rPr>
                                  <w:caps/>
                                </w:rPr>
                                <w:t xml:space="preserve"> we are not equipped or licensed to provide accommod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AFED75" id="Group 64" o:spid="_x0000_s1036" style="position:absolute;margin-left:0;margin-top:239.25pt;width:185.25pt;height:107.95pt;z-index:251720704;mso-wrap-distance-left:14.4pt;mso-wrap-distance-top:3.6pt;mso-wrap-distance-right:14.4pt;mso-wrap-distance-bottom:3.6pt;mso-position-horizontal:left;mso-position-horizontal-relative:margin;mso-position-vertical-relative:margin;mso-width-relative:margin;mso-height-relative:margin" coordsize="35674,13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">
                <v:rect id="Rectangle 199" o:spid="_x0000_s1037" style="position:absolute;width:35674;height:27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" fillcolor="#d8d8d8 [2732]" stroked="f" strokeweight="1pt">
                  <v:textbox>
                    <w:txbxContent>
                      <w:p w14:paraId="397BD310" w14:textId="77777777" w:rsidR="00C415CF" w:rsidRPr="00C415CF" w:rsidRDefault="00C415CF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ACB9CA" w:themeColor="text2" w:themeTint="66"/>
                            <w:sz w:val="24"/>
                            <w:szCs w:val="28"/>
                          </w:rPr>
                        </w:pPr>
                      </w:p>
                    </w:txbxContent>
                  </v:textbox>
                </v:rect>
                <v:shape id="Text Box 200" o:spid="_x0000_s1038" type="#_x0000_t202" style="position:absolute;top:2526;width:25726;height:107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<v:textbox inset=",7.2pt,,0">
                    <w:txbxContent>
                      <w:p w14:paraId="29EA4A4B" w14:textId="3D6561E8" w:rsidR="00C415CF" w:rsidRPr="003639AC" w:rsidRDefault="00C415CF">
                        <w:pPr>
                          <w:rPr>
                            <w:b/>
                            <w:bCs/>
                            <w:caps/>
                            <w:sz w:val="26"/>
                            <w:szCs w:val="26"/>
                          </w:rPr>
                        </w:pPr>
                        <w:r w:rsidRPr="003639AC">
                          <w:rPr>
                            <w:b/>
                            <w:bCs/>
                            <w:caps/>
                            <w:sz w:val="26"/>
                            <w:szCs w:val="26"/>
                          </w:rPr>
                          <w:t>What we don’t do:</w:t>
                        </w:r>
                      </w:p>
                      <w:p w14:paraId="75C38B90" w14:textId="2DB17F7F" w:rsidR="00C415CF" w:rsidRPr="003639AC" w:rsidRDefault="00C415CF">
                        <w:pPr>
                          <w:rPr>
                            <w:caps/>
                          </w:rPr>
                        </w:pPr>
                        <w:proofErr w:type="gramStart"/>
                        <w:r w:rsidRPr="003639AC">
                          <w:rPr>
                            <w:caps/>
                          </w:rPr>
                          <w:t>Sadly</w:t>
                        </w:r>
                        <w:proofErr w:type="gramEnd"/>
                        <w:r w:rsidRPr="003639AC">
                          <w:rPr>
                            <w:caps/>
                          </w:rPr>
                          <w:t xml:space="preserve"> we are not equipped or licensed to provide accommodation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C415CF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D331743" wp14:editId="40060CEE">
                <wp:simplePos x="0" y="0"/>
                <wp:positionH relativeFrom="column">
                  <wp:posOffset>19050</wp:posOffset>
                </wp:positionH>
                <wp:positionV relativeFrom="paragraph">
                  <wp:posOffset>3790950</wp:posOffset>
                </wp:positionV>
                <wp:extent cx="2819400" cy="466725"/>
                <wp:effectExtent l="0" t="19050" r="38100" b="47625"/>
                <wp:wrapNone/>
                <wp:docPr id="502107518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400" cy="4667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4A673C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4" o:spid="_x0000_s1026" type="#_x0000_t13" style="position:absolute;margin-left:1.5pt;margin-top:298.5pt;width:222pt;height:36.75pt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" adj="19812" fillcolor="#d8d8d8 [2732]" strokecolor="#09101d [484]" strokeweight="1pt"/>
            </w:pict>
          </mc:Fallback>
        </mc:AlternateContent>
      </w:r>
      <w:r w:rsidR="00652D82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2C2E36F" wp14:editId="4FE5E2B8">
                <wp:simplePos x="0" y="0"/>
                <wp:positionH relativeFrom="margin">
                  <wp:align>left</wp:align>
                </wp:positionH>
                <wp:positionV relativeFrom="paragraph">
                  <wp:posOffset>7212330</wp:posOffset>
                </wp:positionV>
                <wp:extent cx="3190875" cy="1638300"/>
                <wp:effectExtent l="0" t="0" r="28575" b="19050"/>
                <wp:wrapSquare wrapText="bothSides"/>
                <wp:docPr id="3179799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1638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A4DAF" w14:textId="77777777" w:rsidR="00D364DA" w:rsidRDefault="00D364DA">
                            <w:r>
                              <w:t xml:space="preserve">Meet Ramon – a volunteer chef with amazing </w:t>
                            </w:r>
                            <w:r w:rsidRPr="00D364DA">
                              <w:t>credentials</w:t>
                            </w:r>
                            <w:r>
                              <w:t xml:space="preserve">… and a big heart.   </w:t>
                            </w:r>
                          </w:p>
                          <w:p w14:paraId="615E6D7E" w14:textId="70940EC1" w:rsidR="00652D82" w:rsidRPr="003639AC" w:rsidRDefault="00D364D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t xml:space="preserve">Thank </w:t>
                            </w:r>
                            <w:proofErr w:type="gramStart"/>
                            <w:r>
                              <w:t>you Ramon</w:t>
                            </w:r>
                            <w:proofErr w:type="gramEnd"/>
                            <w:r>
                              <w:t>!</w:t>
                            </w:r>
                            <w:r w:rsidR="00BA72E8">
                              <w:t xml:space="preserve">   Ramon is originally from Brazil and Italian dishes are among his favourites. </w:t>
                            </w:r>
                            <w:r w:rsidR="003639AC">
                              <w:t xml:space="preserve">  </w:t>
                            </w:r>
                            <w:r w:rsidR="00652D82" w:rsidRPr="003639AC">
                              <w:rPr>
                                <w:sz w:val="28"/>
                                <w:szCs w:val="28"/>
                              </w:rPr>
                              <w:t xml:space="preserve">He still raises an eyebrow about why so many of us appreciate pineapple on our pizza!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2E36F" id="_x0000_s1039" type="#_x0000_t202" style="position:absolute;margin-left:0;margin-top:567.9pt;width:251.25pt;height:129pt;z-index:2517043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" fillcolor="#d8d8d8 [2732]">
                <v:textbox>
                  <w:txbxContent>
                    <w:p w14:paraId="503A4DAF" w14:textId="77777777" w:rsidR="00D364DA" w:rsidRDefault="00D364DA">
                      <w:r>
                        <w:t xml:space="preserve">Meet Ramon – a volunteer chef with amazing </w:t>
                      </w:r>
                      <w:r w:rsidRPr="00D364DA">
                        <w:t>credentials</w:t>
                      </w:r>
                      <w:r>
                        <w:t xml:space="preserve">… and a big heart.   </w:t>
                      </w:r>
                    </w:p>
                    <w:p w14:paraId="615E6D7E" w14:textId="70940EC1" w:rsidR="00652D82" w:rsidRPr="003639AC" w:rsidRDefault="00D364DA">
                      <w:pPr>
                        <w:rPr>
                          <w:sz w:val="28"/>
                          <w:szCs w:val="28"/>
                        </w:rPr>
                      </w:pPr>
                      <w:r>
                        <w:t xml:space="preserve">Thank </w:t>
                      </w:r>
                      <w:proofErr w:type="gramStart"/>
                      <w:r>
                        <w:t>you Ramon</w:t>
                      </w:r>
                      <w:proofErr w:type="gramEnd"/>
                      <w:r>
                        <w:t>!</w:t>
                      </w:r>
                      <w:r w:rsidR="00BA72E8">
                        <w:t xml:space="preserve">   Ramon is originally from Brazil and Italian dishes are among his favourites. </w:t>
                      </w:r>
                      <w:r w:rsidR="003639AC">
                        <w:t xml:space="preserve">  </w:t>
                      </w:r>
                      <w:r w:rsidR="00652D82" w:rsidRPr="003639AC">
                        <w:rPr>
                          <w:sz w:val="28"/>
                          <w:szCs w:val="28"/>
                        </w:rPr>
                        <w:t xml:space="preserve">He still raises an eyebrow about why so many of us appreciate pineapple on our pizza!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364DA">
        <w:rPr>
          <w:noProof/>
        </w:rPr>
        <w:drawing>
          <wp:anchor distT="0" distB="0" distL="114300" distR="114300" simplePos="0" relativeHeight="251701248" behindDoc="1" locked="0" layoutInCell="1" allowOverlap="1" wp14:anchorId="7ABA61CE" wp14:editId="3AA0EE14">
            <wp:simplePos x="0" y="0"/>
            <wp:positionH relativeFrom="column">
              <wp:posOffset>2514601</wp:posOffset>
            </wp:positionH>
            <wp:positionV relativeFrom="page">
              <wp:posOffset>5867400</wp:posOffset>
            </wp:positionV>
            <wp:extent cx="2381250" cy="2337435"/>
            <wp:effectExtent l="0" t="0" r="0" b="5715"/>
            <wp:wrapNone/>
            <wp:docPr id="868405887" name="Picture 4" descr="A person pouring liquid into a plate of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405887" name="Picture 4" descr="A person pouring liquid into a plate of food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2337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94CC0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60187A5" wp14:editId="065120DE">
                <wp:simplePos x="0" y="0"/>
                <wp:positionH relativeFrom="column">
                  <wp:posOffset>85725</wp:posOffset>
                </wp:positionH>
                <wp:positionV relativeFrom="paragraph">
                  <wp:posOffset>1943099</wp:posOffset>
                </wp:positionV>
                <wp:extent cx="1685925" cy="276225"/>
                <wp:effectExtent l="0" t="0" r="28575" b="28575"/>
                <wp:wrapNone/>
                <wp:docPr id="32583714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9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452A10" w14:textId="25FB2CEA" w:rsidR="00694CC0" w:rsidRDefault="00694CC0" w:rsidP="00694CC0">
                            <w:pPr>
                              <w:jc w:val="center"/>
                            </w:pPr>
                            <w:r>
                              <w:t>ABN 33 942 189 3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187A5" id="Text Box 3" o:spid="_x0000_s1040" type="#_x0000_t202" style="position:absolute;margin-left:6.75pt;margin-top:153pt;width:132.75pt;height:21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" fillcolor="white [3201]" strokeweight=".5pt">
                <v:textbox>
                  <w:txbxContent>
                    <w:p w14:paraId="4A452A10" w14:textId="25FB2CEA" w:rsidR="00694CC0" w:rsidRDefault="00694CC0" w:rsidP="00694CC0">
                      <w:pPr>
                        <w:jc w:val="center"/>
                      </w:pPr>
                      <w:r>
                        <w:t>ABN 33 942 189 392</w:t>
                      </w:r>
                    </w:p>
                  </w:txbxContent>
                </v:textbox>
              </v:shape>
            </w:pict>
          </mc:Fallback>
        </mc:AlternateContent>
      </w:r>
      <w:r w:rsidR="000413A5">
        <w:br w:type="page"/>
      </w:r>
    </w:p>
    <w:p w14:paraId="788467CD" w14:textId="3A230BB8" w:rsidR="000413A5" w:rsidRDefault="00D364DA">
      <w:r>
        <w:rPr>
          <w:noProof/>
          <w:color w:val="4472C4" w:themeColor="accent1"/>
          <w:sz w:val="28"/>
          <w:szCs w:val="28"/>
        </w:rPr>
        <w:lastRenderedPageBreak/>
        <w:drawing>
          <wp:anchor distT="0" distB="0" distL="114300" distR="114300" simplePos="0" relativeHeight="251700224" behindDoc="1" locked="0" layoutInCell="1" allowOverlap="1" wp14:anchorId="6D857126" wp14:editId="355CDB28">
            <wp:simplePos x="0" y="0"/>
            <wp:positionH relativeFrom="column">
              <wp:posOffset>295275</wp:posOffset>
            </wp:positionH>
            <wp:positionV relativeFrom="paragraph">
              <wp:posOffset>47625</wp:posOffset>
            </wp:positionV>
            <wp:extent cx="2400300" cy="2836193"/>
            <wp:effectExtent l="0" t="0" r="0" b="2540"/>
            <wp:wrapNone/>
            <wp:docPr id="6451976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197603" name="Picture 64519760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28361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13A5"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32814040" wp14:editId="75D38D6F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6886575" cy="2971800"/>
                <wp:effectExtent l="0" t="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6575" cy="2971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57CF58" w14:textId="32DF433B" w:rsidR="004103AA" w:rsidRPr="004103AA" w:rsidRDefault="004103AA" w:rsidP="004103AA">
                            <w:pPr>
                              <w:rPr>
                                <w:color w:val="1F3864" w:themeColor="accent1" w:themeShade="80"/>
                                <w:sz w:val="28"/>
                                <w:szCs w:val="28"/>
                              </w:rPr>
                            </w:pPr>
                          </w:p>
                          <w:p w14:paraId="7832CA5C" w14:textId="77777777" w:rsidR="004103AA" w:rsidRDefault="004103AA" w:rsidP="004103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814040" id="Rectangle 11" o:spid="_x0000_s1041" style="position:absolute;margin-left:0;margin-top:0;width:542.25pt;height:234pt;z-index:-251634688;visibility:visible;mso-wrap-style:square;mso-height-percent:0;mso-wrap-distance-left:9pt;mso-wrap-distance-top:0;mso-wrap-distance-right:9pt;mso-wrap-distance-bottom:0;mso-position-horizontal:center;mso-position-horizontal-relative:margin;mso-position-vertical:top;mso-position-vertical-relative:margin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" fillcolor="#d8d8d8 [2732]" strokecolor="black [3213]" strokeweight=".25pt">
                <v:textbox>
                  <w:txbxContent>
                    <w:p w14:paraId="7757CF58" w14:textId="32DF433B" w:rsidR="004103AA" w:rsidRPr="004103AA" w:rsidRDefault="004103AA" w:rsidP="004103AA">
                      <w:pPr>
                        <w:rPr>
                          <w:color w:val="1F3864" w:themeColor="accent1" w:themeShade="80"/>
                          <w:sz w:val="28"/>
                          <w:szCs w:val="28"/>
                        </w:rPr>
                      </w:pPr>
                    </w:p>
                    <w:p w14:paraId="7832CA5C" w14:textId="77777777" w:rsidR="004103AA" w:rsidRDefault="004103AA" w:rsidP="004103AA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2D6197BD" w14:textId="2F2D3C8E" w:rsidR="000413A5" w:rsidRDefault="00544202">
      <w:r>
        <w:rPr>
          <w:noProof/>
        </w:rPr>
        <w:drawing>
          <wp:anchor distT="0" distB="0" distL="114300" distR="114300" simplePos="0" relativeHeight="251697152" behindDoc="1" locked="0" layoutInCell="1" allowOverlap="1" wp14:anchorId="166C95FA" wp14:editId="6FF51FBA">
            <wp:simplePos x="0" y="0"/>
            <wp:positionH relativeFrom="margin">
              <wp:align>left</wp:align>
            </wp:positionH>
            <wp:positionV relativeFrom="page">
              <wp:posOffset>3619500</wp:posOffset>
            </wp:positionV>
            <wp:extent cx="3781425" cy="6313805"/>
            <wp:effectExtent l="0" t="0" r="9525" b="0"/>
            <wp:wrapNone/>
            <wp:docPr id="1156616696" name="Picture 4" descr="A white paper with text and a bowl of so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616696" name="Picture 4" descr="A white paper with text and a bowl of sou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606" cy="6314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DB0"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3BE80B79" wp14:editId="1F9D56F8">
                <wp:simplePos x="0" y="0"/>
                <wp:positionH relativeFrom="column">
                  <wp:posOffset>4048125</wp:posOffset>
                </wp:positionH>
                <wp:positionV relativeFrom="margin">
                  <wp:posOffset>3124200</wp:posOffset>
                </wp:positionV>
                <wp:extent cx="2686050" cy="6334125"/>
                <wp:effectExtent l="0" t="0" r="19050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63341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54502F" w14:textId="77777777" w:rsidR="00360A08" w:rsidRPr="00360A08" w:rsidRDefault="00360A08" w:rsidP="00360A08">
                            <w:pPr>
                              <w:spacing w:before="120" w:after="120"/>
                              <w:rPr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360A08">
                              <w:rPr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>THE KITCHEN IS</w:t>
                            </w:r>
                            <w:r>
                              <w:rPr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360A08">
                              <w:rPr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OPEN  </w:t>
                            </w:r>
                          </w:p>
                          <w:p w14:paraId="6D950B64" w14:textId="77777777" w:rsidR="00360A08" w:rsidRPr="00360A08" w:rsidRDefault="00360A08" w:rsidP="00360A08">
                            <w:pPr>
                              <w:spacing w:after="0"/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360A08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WHEN:   </w:t>
                            </w:r>
                          </w:p>
                          <w:p w14:paraId="09E2DFF6" w14:textId="77777777" w:rsidR="00360A08" w:rsidRPr="00360A08" w:rsidRDefault="00360A08" w:rsidP="00360A08">
                            <w:pPr>
                              <w:spacing w:after="0"/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360A08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Mondays and Wednesdays, </w:t>
                            </w:r>
                          </w:p>
                          <w:p w14:paraId="5FB691BE" w14:textId="77777777" w:rsidR="00360A08" w:rsidRPr="00360A08" w:rsidRDefault="00360A08" w:rsidP="00360A08">
                            <w:pPr>
                              <w:spacing w:after="0"/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360A08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5.00pm to 8.00pm</w:t>
                            </w:r>
                          </w:p>
                          <w:p w14:paraId="7A021AC2" w14:textId="77777777" w:rsidR="00360A08" w:rsidRPr="00360A08" w:rsidRDefault="00360A08" w:rsidP="00360A08">
                            <w:pPr>
                              <w:spacing w:after="0"/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360A08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WHERE:  </w:t>
                            </w:r>
                          </w:p>
                          <w:p w14:paraId="3DC98488" w14:textId="77777777" w:rsidR="00360A08" w:rsidRPr="00360A08" w:rsidRDefault="00360A08" w:rsidP="00360A08">
                            <w:pPr>
                              <w:spacing w:after="0"/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360A08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Baptist Church Hall, </w:t>
                            </w:r>
                            <w:proofErr w:type="spellStart"/>
                            <w:r w:rsidRPr="00360A08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Cnr</w:t>
                            </w:r>
                            <w:proofErr w:type="spellEnd"/>
                            <w:r w:rsidRPr="00360A08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. Cooper and King Streets, Cessnock.</w:t>
                            </w:r>
                          </w:p>
                          <w:p w14:paraId="76EE1937" w14:textId="77777777" w:rsidR="00360A08" w:rsidRPr="00360A08" w:rsidRDefault="00360A08" w:rsidP="00360A08">
                            <w:pPr>
                              <w:spacing w:before="120" w:after="120"/>
                              <w:ind w:firstLine="720"/>
                              <w:rPr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360A08">
                              <w:rPr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  <w:u w:val="single"/>
                              </w:rPr>
                              <w:t>and</w:t>
                            </w:r>
                          </w:p>
                          <w:p w14:paraId="65DC8C7B" w14:textId="75CF2F7B" w:rsidR="00360A08" w:rsidRPr="00360A08" w:rsidRDefault="00360A08" w:rsidP="00360A08">
                            <w:pPr>
                              <w:spacing w:after="0"/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360A08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WHEN:</w:t>
                            </w:r>
                            <w:r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360A08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Fridays and Saturdays, from 7.00pm</w:t>
                            </w:r>
                          </w:p>
                          <w:p w14:paraId="6666917C" w14:textId="5DD99E4C" w:rsidR="00360A08" w:rsidRDefault="00360A08" w:rsidP="00C222A2">
                            <w:pPr>
                              <w:spacing w:after="0"/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</w:pPr>
                            <w:r w:rsidRPr="00360A08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WHERE:  TAFE Park, </w:t>
                            </w:r>
                            <w:r w:rsidRPr="00360A08"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  <w:t>Cessnock</w:t>
                            </w:r>
                            <w:r w:rsidRPr="00360A08"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CE61A88" w14:textId="77777777" w:rsidR="00C222A2" w:rsidRPr="00360A08" w:rsidRDefault="00C222A2" w:rsidP="00C222A2">
                            <w:pPr>
                              <w:spacing w:before="120" w:after="120"/>
                              <w:ind w:firstLine="720"/>
                              <w:rPr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360A08">
                              <w:rPr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  <w:u w:val="single"/>
                              </w:rPr>
                              <w:t>and</w:t>
                            </w:r>
                          </w:p>
                          <w:p w14:paraId="7868B5B4" w14:textId="4227E94D" w:rsidR="00C222A2" w:rsidRPr="00360A08" w:rsidRDefault="00C222A2" w:rsidP="00C222A2">
                            <w:pPr>
                              <w:spacing w:after="0"/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360A08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WHEN:</w:t>
                            </w:r>
                            <w:r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 Sunday fortnightly in partnership with the Abermain Mission Hall Church 5.00pm-7.00pm</w:t>
                            </w:r>
                          </w:p>
                          <w:p w14:paraId="640FAFCD" w14:textId="0C48826F" w:rsidR="00C222A2" w:rsidRDefault="00C222A2" w:rsidP="00C222A2">
                            <w:pPr>
                              <w:spacing w:after="0"/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360A08"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WHERE:  </w:t>
                            </w:r>
                            <w:r>
                              <w:rPr>
                                <w:color w:val="2F5496" w:themeColor="accent1" w:themeShade="BF"/>
                                <w:sz w:val="28"/>
                                <w:szCs w:val="28"/>
                              </w:rPr>
                              <w:t>139 Harle Street, Abermain</w:t>
                            </w:r>
                          </w:p>
                          <w:p w14:paraId="443A1245" w14:textId="281B114E" w:rsidR="00C222A2" w:rsidRDefault="00C222A2" w:rsidP="00C222A2">
                            <w:pPr>
                              <w:spacing w:after="0"/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Watch for confirmations on our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>facebook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 page:</w:t>
                            </w:r>
                          </w:p>
                          <w:p w14:paraId="311814E1" w14:textId="3BAC5D44" w:rsidR="00C222A2" w:rsidRDefault="0060665D" w:rsidP="00C222A2">
                            <w:pPr>
                              <w:spacing w:after="0"/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>The n</w:t>
                            </w:r>
                            <w:r w:rsidR="00C222A2"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>ext dates for winter are</w:t>
                            </w:r>
                            <w:r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18F8E98" w14:textId="484BBDD4" w:rsidR="00C222A2" w:rsidRDefault="00C222A2" w:rsidP="00C222A2">
                            <w:pPr>
                              <w:spacing w:after="0"/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>Sunday 13</w:t>
                            </w:r>
                            <w:r w:rsidRPr="00C222A2"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 August</w:t>
                            </w:r>
                          </w:p>
                          <w:p w14:paraId="4C3BE9A8" w14:textId="3A4F9026" w:rsidR="00C222A2" w:rsidRDefault="00C222A2" w:rsidP="00C222A2">
                            <w:pPr>
                              <w:spacing w:after="0"/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>Sunday 27</w:t>
                            </w:r>
                            <w:r w:rsidRPr="00C222A2"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 August</w:t>
                            </w:r>
                          </w:p>
                          <w:p w14:paraId="1D635476" w14:textId="77777777" w:rsidR="00C222A2" w:rsidRDefault="00C222A2" w:rsidP="00C222A2">
                            <w:pPr>
                              <w:spacing w:after="0"/>
                              <w:rPr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0D9379EB" w14:textId="77777777" w:rsidR="00C222A2" w:rsidRPr="00C222A2" w:rsidRDefault="00C222A2" w:rsidP="00C222A2">
                            <w:pPr>
                              <w:spacing w:after="0"/>
                              <w:rPr>
                                <w:color w:val="44546A" w:themeColor="text2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E80B79" id="Rectangle 23" o:spid="_x0000_s1042" style="position:absolute;margin-left:318.75pt;margin-top:246pt;width:211.5pt;height:498.75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" fillcolor="#d9e2f3 [660]" strokecolor="#4472c4 [3204]" strokeweight=".5pt">
                <v:textbox>
                  <w:txbxContent>
                    <w:p w14:paraId="7054502F" w14:textId="77777777" w:rsidR="00360A08" w:rsidRPr="00360A08" w:rsidRDefault="00360A08" w:rsidP="00360A08">
                      <w:pPr>
                        <w:spacing w:before="120" w:after="120"/>
                        <w:rPr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360A08">
                        <w:rPr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>THE KITCHEN IS</w:t>
                      </w:r>
                      <w:r>
                        <w:rPr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 xml:space="preserve"> </w:t>
                      </w:r>
                      <w:r w:rsidRPr="00360A08">
                        <w:rPr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 xml:space="preserve">OPEN  </w:t>
                      </w:r>
                    </w:p>
                    <w:p w14:paraId="6D950B64" w14:textId="77777777" w:rsidR="00360A08" w:rsidRPr="00360A08" w:rsidRDefault="00360A08" w:rsidP="00360A08">
                      <w:pPr>
                        <w:spacing w:after="0"/>
                        <w:rPr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360A08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WHEN:   </w:t>
                      </w:r>
                    </w:p>
                    <w:p w14:paraId="09E2DFF6" w14:textId="77777777" w:rsidR="00360A08" w:rsidRPr="00360A08" w:rsidRDefault="00360A08" w:rsidP="00360A08">
                      <w:pPr>
                        <w:spacing w:after="0"/>
                        <w:rPr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360A08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Mondays and Wednesdays, </w:t>
                      </w:r>
                    </w:p>
                    <w:p w14:paraId="5FB691BE" w14:textId="77777777" w:rsidR="00360A08" w:rsidRPr="00360A08" w:rsidRDefault="00360A08" w:rsidP="00360A08">
                      <w:pPr>
                        <w:spacing w:after="0"/>
                        <w:rPr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360A08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5.00pm to 8.00pm</w:t>
                      </w:r>
                    </w:p>
                    <w:p w14:paraId="7A021AC2" w14:textId="77777777" w:rsidR="00360A08" w:rsidRPr="00360A08" w:rsidRDefault="00360A08" w:rsidP="00360A08">
                      <w:pPr>
                        <w:spacing w:after="0"/>
                        <w:rPr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360A08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WHERE:  </w:t>
                      </w:r>
                    </w:p>
                    <w:p w14:paraId="3DC98488" w14:textId="77777777" w:rsidR="00360A08" w:rsidRPr="00360A08" w:rsidRDefault="00360A08" w:rsidP="00360A08">
                      <w:pPr>
                        <w:spacing w:after="0"/>
                        <w:rPr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360A08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Baptist Church Hall, </w:t>
                      </w:r>
                      <w:proofErr w:type="spellStart"/>
                      <w:r w:rsidRPr="00360A08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Cnr</w:t>
                      </w:r>
                      <w:proofErr w:type="spellEnd"/>
                      <w:r w:rsidRPr="00360A08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. Cooper and King Streets, Cessnock.</w:t>
                      </w:r>
                    </w:p>
                    <w:p w14:paraId="76EE1937" w14:textId="77777777" w:rsidR="00360A08" w:rsidRPr="00360A08" w:rsidRDefault="00360A08" w:rsidP="00360A08">
                      <w:pPr>
                        <w:spacing w:before="120" w:after="120"/>
                        <w:ind w:firstLine="720"/>
                        <w:rPr>
                          <w:b/>
                          <w:bCs/>
                          <w:color w:val="2F5496" w:themeColor="accent1" w:themeShade="BF"/>
                          <w:sz w:val="28"/>
                          <w:szCs w:val="28"/>
                          <w:u w:val="single"/>
                        </w:rPr>
                      </w:pPr>
                      <w:r w:rsidRPr="00360A08">
                        <w:rPr>
                          <w:b/>
                          <w:bCs/>
                          <w:color w:val="2F5496" w:themeColor="accent1" w:themeShade="BF"/>
                          <w:sz w:val="28"/>
                          <w:szCs w:val="28"/>
                          <w:u w:val="single"/>
                        </w:rPr>
                        <w:t>and</w:t>
                      </w:r>
                    </w:p>
                    <w:p w14:paraId="65DC8C7B" w14:textId="75CF2F7B" w:rsidR="00360A08" w:rsidRPr="00360A08" w:rsidRDefault="00360A08" w:rsidP="00360A08">
                      <w:pPr>
                        <w:spacing w:after="0"/>
                        <w:rPr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360A08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WHEN:</w:t>
                      </w:r>
                      <w:r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 </w:t>
                      </w:r>
                      <w:r w:rsidRPr="00360A08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Fridays and Saturdays, from 7.00pm</w:t>
                      </w:r>
                    </w:p>
                    <w:p w14:paraId="6666917C" w14:textId="5DD99E4C" w:rsidR="00360A08" w:rsidRDefault="00360A08" w:rsidP="00C222A2">
                      <w:pPr>
                        <w:spacing w:after="0"/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</w:pPr>
                      <w:r w:rsidRPr="00360A08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WHERE:  TAFE Park, </w:t>
                      </w:r>
                      <w:r w:rsidRPr="00360A08">
                        <w:rPr>
                          <w:color w:val="44546A" w:themeColor="text2"/>
                          <w:sz w:val="28"/>
                          <w:szCs w:val="28"/>
                        </w:rPr>
                        <w:t>Cessnock</w:t>
                      </w:r>
                      <w:r w:rsidRPr="00360A08"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>.</w:t>
                      </w:r>
                    </w:p>
                    <w:p w14:paraId="4CE61A88" w14:textId="77777777" w:rsidR="00C222A2" w:rsidRPr="00360A08" w:rsidRDefault="00C222A2" w:rsidP="00C222A2">
                      <w:pPr>
                        <w:spacing w:before="120" w:after="120"/>
                        <w:ind w:firstLine="720"/>
                        <w:rPr>
                          <w:b/>
                          <w:bCs/>
                          <w:color w:val="2F5496" w:themeColor="accent1" w:themeShade="BF"/>
                          <w:sz w:val="28"/>
                          <w:szCs w:val="28"/>
                          <w:u w:val="single"/>
                        </w:rPr>
                      </w:pPr>
                      <w:r w:rsidRPr="00360A08">
                        <w:rPr>
                          <w:b/>
                          <w:bCs/>
                          <w:color w:val="2F5496" w:themeColor="accent1" w:themeShade="BF"/>
                          <w:sz w:val="28"/>
                          <w:szCs w:val="28"/>
                          <w:u w:val="single"/>
                        </w:rPr>
                        <w:t>and</w:t>
                      </w:r>
                    </w:p>
                    <w:p w14:paraId="7868B5B4" w14:textId="4227E94D" w:rsidR="00C222A2" w:rsidRPr="00360A08" w:rsidRDefault="00C222A2" w:rsidP="00C222A2">
                      <w:pPr>
                        <w:spacing w:after="0"/>
                        <w:rPr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360A08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WHEN:</w:t>
                      </w:r>
                      <w:r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 Sunday fortnightly in partnership with the Abermain Mission Hall Church 5.00pm-7.00pm</w:t>
                      </w:r>
                    </w:p>
                    <w:p w14:paraId="640FAFCD" w14:textId="0C48826F" w:rsidR="00C222A2" w:rsidRDefault="00C222A2" w:rsidP="00C222A2">
                      <w:pPr>
                        <w:spacing w:after="0"/>
                        <w:rPr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360A08"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 xml:space="preserve">WHERE:  </w:t>
                      </w:r>
                      <w:r>
                        <w:rPr>
                          <w:color w:val="2F5496" w:themeColor="accent1" w:themeShade="BF"/>
                          <w:sz w:val="28"/>
                          <w:szCs w:val="28"/>
                        </w:rPr>
                        <w:t>139 Harle Street, Abermain</w:t>
                      </w:r>
                    </w:p>
                    <w:p w14:paraId="443A1245" w14:textId="281B114E" w:rsidR="00C222A2" w:rsidRDefault="00C222A2" w:rsidP="00C222A2">
                      <w:pPr>
                        <w:spacing w:after="0"/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 xml:space="preserve">Watch for confirmations on our </w:t>
                      </w:r>
                      <w:proofErr w:type="spellStart"/>
                      <w:r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>facebook</w:t>
                      </w:r>
                      <w:proofErr w:type="spellEnd"/>
                      <w:r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 xml:space="preserve"> page:</w:t>
                      </w:r>
                    </w:p>
                    <w:p w14:paraId="311814E1" w14:textId="3BAC5D44" w:rsidR="00C222A2" w:rsidRDefault="0060665D" w:rsidP="00C222A2">
                      <w:pPr>
                        <w:spacing w:after="0"/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>The n</w:t>
                      </w:r>
                      <w:r w:rsidR="00C222A2"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>ext dates for winter are</w:t>
                      </w:r>
                      <w:r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>:</w:t>
                      </w:r>
                    </w:p>
                    <w:p w14:paraId="618F8E98" w14:textId="484BBDD4" w:rsidR="00C222A2" w:rsidRDefault="00C222A2" w:rsidP="00C222A2">
                      <w:pPr>
                        <w:spacing w:after="0"/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>Sunday 13</w:t>
                      </w:r>
                      <w:r w:rsidRPr="00C222A2"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 xml:space="preserve"> August</w:t>
                      </w:r>
                    </w:p>
                    <w:p w14:paraId="4C3BE9A8" w14:textId="3A4F9026" w:rsidR="00C222A2" w:rsidRDefault="00C222A2" w:rsidP="00C222A2">
                      <w:pPr>
                        <w:spacing w:after="0"/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>Sunday 27</w:t>
                      </w:r>
                      <w:r w:rsidRPr="00C222A2"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 xml:space="preserve"> August</w:t>
                      </w:r>
                    </w:p>
                    <w:p w14:paraId="1D635476" w14:textId="77777777" w:rsidR="00C222A2" w:rsidRDefault="00C222A2" w:rsidP="00C222A2">
                      <w:pPr>
                        <w:spacing w:after="0"/>
                        <w:rPr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</w:pPr>
                    </w:p>
                    <w:p w14:paraId="0D9379EB" w14:textId="77777777" w:rsidR="00C222A2" w:rsidRPr="00C222A2" w:rsidRDefault="00C222A2" w:rsidP="00C222A2">
                      <w:pPr>
                        <w:spacing w:after="0"/>
                        <w:rPr>
                          <w:color w:val="44546A" w:themeColor="text2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y="margin"/>
              </v:rect>
            </w:pict>
          </mc:Fallback>
        </mc:AlternateContent>
      </w:r>
      <w:r w:rsidR="004103AA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29640CE" wp14:editId="0050A98A">
                <wp:simplePos x="0" y="0"/>
                <wp:positionH relativeFrom="column">
                  <wp:posOffset>2971800</wp:posOffset>
                </wp:positionH>
                <wp:positionV relativeFrom="paragraph">
                  <wp:posOffset>476250</wp:posOffset>
                </wp:positionV>
                <wp:extent cx="3276600" cy="1552575"/>
                <wp:effectExtent l="0" t="0" r="19050" b="28575"/>
                <wp:wrapNone/>
                <wp:docPr id="28441547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0" cy="15525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BE916A" w14:textId="38CDD11A" w:rsidR="004103AA" w:rsidRPr="004103AA" w:rsidRDefault="004103A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4103AA">
                              <w:rPr>
                                <w:sz w:val="24"/>
                                <w:szCs w:val="24"/>
                              </w:rPr>
                              <w:t>Meet Barry.   By day he is a Bio Security Specialist.   He is also a talented creator of treats such as muffins, rocky road, and scones.</w:t>
                            </w:r>
                          </w:p>
                          <w:p w14:paraId="66FA6EDF" w14:textId="1F0F6968" w:rsidR="004103AA" w:rsidRPr="004103AA" w:rsidRDefault="004103AA">
                            <w:pPr>
                              <w:rPr>
                                <w:color w:val="D9D9D9" w:themeColor="background1" w:themeShade="D9"/>
                              </w:rPr>
                            </w:pPr>
                            <w:r w:rsidRPr="004103AA">
                              <w:rPr>
                                <w:sz w:val="24"/>
                                <w:szCs w:val="24"/>
                              </w:rPr>
                              <w:t>We love his cheek.   He describes himself as “politically incorrect</w:t>
                            </w:r>
                            <w:proofErr w:type="gramStart"/>
                            <w:r w:rsidRPr="004103AA">
                              <w:rPr>
                                <w:sz w:val="24"/>
                                <w:szCs w:val="24"/>
                              </w:rPr>
                              <w:t>”</w:t>
                            </w:r>
                            <w:proofErr w:type="gramEnd"/>
                            <w:r w:rsidRPr="004103AA">
                              <w:rPr>
                                <w:sz w:val="24"/>
                                <w:szCs w:val="24"/>
                              </w:rPr>
                              <w:t xml:space="preserve"> but we see a generosity of spirit and a ready laugh</w:t>
                            </w:r>
                            <w:r>
                              <w:t xml:space="preserve">.   </w:t>
                            </w:r>
                            <w:r w:rsidR="00D364DA">
                              <w:t xml:space="preserve">He is a highly valued volunteer.   Thank </w:t>
                            </w:r>
                            <w:proofErr w:type="gramStart"/>
                            <w:r w:rsidR="00D364DA">
                              <w:t>you Barry</w:t>
                            </w:r>
                            <w:proofErr w:type="gramEnd"/>
                            <w:r w:rsidR="00D364DA"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640CE" id="_x0000_s1043" type="#_x0000_t202" style="position:absolute;margin-left:234pt;margin-top:37.5pt;width:258pt;height:122.25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" fillcolor="#d9e2f3 [660]" strokeweight=".5pt">
                <v:textbox>
                  <w:txbxContent>
                    <w:p w14:paraId="2FBE916A" w14:textId="38CDD11A" w:rsidR="004103AA" w:rsidRPr="004103AA" w:rsidRDefault="004103AA">
                      <w:pPr>
                        <w:rPr>
                          <w:sz w:val="24"/>
                          <w:szCs w:val="24"/>
                        </w:rPr>
                      </w:pPr>
                      <w:r w:rsidRPr="004103AA">
                        <w:rPr>
                          <w:sz w:val="24"/>
                          <w:szCs w:val="24"/>
                        </w:rPr>
                        <w:t>Meet Barry.   By day he is a Bio Security Specialist.   He is also a talented creator of treats such as muffins, rocky road, and scones.</w:t>
                      </w:r>
                    </w:p>
                    <w:p w14:paraId="66FA6EDF" w14:textId="1F0F6968" w:rsidR="004103AA" w:rsidRPr="004103AA" w:rsidRDefault="004103AA">
                      <w:pPr>
                        <w:rPr>
                          <w:color w:val="D9D9D9" w:themeColor="background1" w:themeShade="D9"/>
                        </w:rPr>
                      </w:pPr>
                      <w:r w:rsidRPr="004103AA">
                        <w:rPr>
                          <w:sz w:val="24"/>
                          <w:szCs w:val="24"/>
                        </w:rPr>
                        <w:t>We love his cheek.   He describes himself as “politically incorrect</w:t>
                      </w:r>
                      <w:proofErr w:type="gramStart"/>
                      <w:r w:rsidRPr="004103AA">
                        <w:rPr>
                          <w:sz w:val="24"/>
                          <w:szCs w:val="24"/>
                        </w:rPr>
                        <w:t>”</w:t>
                      </w:r>
                      <w:proofErr w:type="gramEnd"/>
                      <w:r w:rsidRPr="004103AA">
                        <w:rPr>
                          <w:sz w:val="24"/>
                          <w:szCs w:val="24"/>
                        </w:rPr>
                        <w:t xml:space="preserve"> but we see a generosity of spirit and a ready laugh</w:t>
                      </w:r>
                      <w:r>
                        <w:t xml:space="preserve">.   </w:t>
                      </w:r>
                      <w:r w:rsidR="00D364DA">
                        <w:t xml:space="preserve">He is a highly valued volunteer.   Thank </w:t>
                      </w:r>
                      <w:proofErr w:type="gramStart"/>
                      <w:r w:rsidR="00D364DA">
                        <w:t>you Barry</w:t>
                      </w:r>
                      <w:proofErr w:type="gramEnd"/>
                      <w:r w:rsidR="00D364DA"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="004103AA">
        <w:rPr>
          <w:noProof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680617FD" wp14:editId="612019CD">
                <wp:simplePos x="0" y="0"/>
                <wp:positionH relativeFrom="column">
                  <wp:posOffset>3200400</wp:posOffset>
                </wp:positionH>
                <wp:positionV relativeFrom="paragraph">
                  <wp:posOffset>6829425</wp:posOffset>
                </wp:positionV>
                <wp:extent cx="847725" cy="895350"/>
                <wp:effectExtent l="19050" t="19050" r="28575" b="38100"/>
                <wp:wrapNone/>
                <wp:docPr id="374748104" name="Arrow: Lef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725" cy="895350"/>
                        </a:xfrm>
                        <a:prstGeom prst="leftArrow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C5165F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" o:spid="_x0000_s1026" type="#_x0000_t66" style="position:absolute;margin-left:252pt;margin-top:537.75pt;width:66.75pt;height:70.5pt;z-index:-2516183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" adj="10800" fillcolor="#b4c6e7 [1300]" strokecolor="#8eaadb [1940]" strokeweight="1pt"/>
            </w:pict>
          </mc:Fallback>
        </mc:AlternateContent>
      </w:r>
      <w:r w:rsidR="000413A5">
        <w:br w:type="page"/>
      </w:r>
    </w:p>
    <w:p w14:paraId="1D46AD3A" w14:textId="26AE96B2" w:rsidR="00B94D33" w:rsidRDefault="001F1A59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46087116" wp14:editId="52DAFFAC">
                <wp:simplePos x="0" y="0"/>
                <wp:positionH relativeFrom="column">
                  <wp:posOffset>19050</wp:posOffset>
                </wp:positionH>
                <wp:positionV relativeFrom="paragraph">
                  <wp:posOffset>66675</wp:posOffset>
                </wp:positionV>
                <wp:extent cx="5567680" cy="419100"/>
                <wp:effectExtent l="0" t="0" r="13970" b="19050"/>
                <wp:wrapSquare wrapText="bothSides"/>
                <wp:docPr id="21282900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7680" cy="4191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0EA82B" w14:textId="5E6BBE30" w:rsidR="001F1A59" w:rsidRPr="001F1A59" w:rsidRDefault="001F1A59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F1A5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hank </w:t>
                            </w:r>
                            <w:proofErr w:type="gramStart"/>
                            <w:r w:rsidRPr="001F1A5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you Cessnock Leagues Club</w:t>
                            </w:r>
                            <w:proofErr w:type="gramEnd"/>
                            <w:r w:rsidRPr="001F1A5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87116" id="_x0000_s1044" type="#_x0000_t202" style="position:absolute;margin-left:1.5pt;margin-top:5.25pt;width:438.4pt;height:33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" fillcolor="#d9e2f3 [660]" strokecolor="#d9e2f3 [660]">
                <v:textbox>
                  <w:txbxContent>
                    <w:p w14:paraId="740EA82B" w14:textId="5E6BBE30" w:rsidR="001F1A59" w:rsidRPr="001F1A59" w:rsidRDefault="001F1A59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1F1A59">
                        <w:rPr>
                          <w:b/>
                          <w:bCs/>
                          <w:sz w:val="28"/>
                          <w:szCs w:val="28"/>
                        </w:rPr>
                        <w:t xml:space="preserve">Thank </w:t>
                      </w:r>
                      <w:proofErr w:type="gramStart"/>
                      <w:r w:rsidRPr="001F1A59">
                        <w:rPr>
                          <w:b/>
                          <w:bCs/>
                          <w:sz w:val="28"/>
                          <w:szCs w:val="28"/>
                        </w:rPr>
                        <w:t>you Cessnock Leagues Club</w:t>
                      </w:r>
                      <w:proofErr w:type="gramEnd"/>
                      <w:r w:rsidRPr="001F1A59">
                        <w:rPr>
                          <w:b/>
                          <w:bCs/>
                          <w:sz w:val="28"/>
                          <w:szCs w:val="28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62FE5"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5C083752" wp14:editId="7A16AC40">
                <wp:simplePos x="0" y="0"/>
                <wp:positionH relativeFrom="column">
                  <wp:posOffset>5791200</wp:posOffset>
                </wp:positionH>
                <wp:positionV relativeFrom="margin">
                  <wp:align>top</wp:align>
                </wp:positionV>
                <wp:extent cx="771525" cy="9467850"/>
                <wp:effectExtent l="0" t="0" r="28575" b="19050"/>
                <wp:wrapNone/>
                <wp:docPr id="25" name="Rectangle: Diagonal Corners Snipped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9467850"/>
                        </a:xfrm>
                        <a:prstGeom prst="snip2Diag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4E6AD" id="Rectangle: Diagonal Corners Snipped 25" o:spid="_x0000_s1026" style="position:absolute;margin-left:456pt;margin-top:0;width:60.75pt;height:745.5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top;mso-position-vertical-relative:margin;mso-width-percent:0;mso-height-percent:0;mso-width-relative:margin;mso-height-relative:margin;v-text-anchor:middle" coordsize="771525,9467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" path="m,l642935,,771525,128590r,9339260l771525,9467850r-642935,l,9339260,,xe" fillcolor="#d9e2f3 [660]" strokecolor="#4472c4 [3204]" strokeweight=".5pt">
                <v:stroke joinstyle="miter"/>
                <v:path arrowok="t" o:connecttype="custom" o:connectlocs="0,0;642935,0;771525,128590;771525,9467850;771525,9467850;128590,9467850;0,9339260;0,0" o:connectangles="0,0,0,0,0,0,0,0"/>
                <w10:wrap anchory="margin"/>
              </v:shape>
            </w:pict>
          </mc:Fallback>
        </mc:AlternateContent>
      </w:r>
    </w:p>
    <w:p w14:paraId="4BD4E03C" w14:textId="61D23F74" w:rsidR="000413A5" w:rsidRDefault="003A71EE">
      <w:r>
        <w:rPr>
          <w:noProof/>
        </w:rPr>
        <w:drawing>
          <wp:anchor distT="0" distB="0" distL="114300" distR="114300" simplePos="0" relativeHeight="251727872" behindDoc="1" locked="0" layoutInCell="1" allowOverlap="1" wp14:anchorId="13C17157" wp14:editId="2E322159">
            <wp:simplePos x="0" y="0"/>
            <wp:positionH relativeFrom="column">
              <wp:posOffset>57150</wp:posOffset>
            </wp:positionH>
            <wp:positionV relativeFrom="page">
              <wp:posOffset>1285874</wp:posOffset>
            </wp:positionV>
            <wp:extent cx="4695825" cy="5606341"/>
            <wp:effectExtent l="0" t="0" r="0" b="0"/>
            <wp:wrapNone/>
            <wp:docPr id="735899879" name="Picture 15" descr="A black trailer with a logo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899879" name="Picture 15" descr="A black trailer with a logo on i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156" cy="561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B75920A" wp14:editId="0D448E37">
                <wp:simplePos x="0" y="0"/>
                <wp:positionH relativeFrom="margin">
                  <wp:align>left</wp:align>
                </wp:positionH>
                <wp:positionV relativeFrom="paragraph">
                  <wp:posOffset>6848475</wp:posOffset>
                </wp:positionV>
                <wp:extent cx="5334000" cy="1828800"/>
                <wp:effectExtent l="0" t="0" r="0" b="8255"/>
                <wp:wrapNone/>
                <wp:docPr id="31792927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4C4DC1D" w14:textId="77777777" w:rsidR="00D25E81" w:rsidRDefault="00D25E81" w:rsidP="00D25E81">
                            <w:pPr>
                              <w:jc w:val="center"/>
                              <w:rPr>
                                <w:b/>
                                <w:noProof/>
                                <w:color w:val="A5A5A5" w:themeColor="accent3"/>
                                <w:sz w:val="32"/>
                                <w:szCs w:val="3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D25E81">
                              <w:rPr>
                                <w:b/>
                                <w:noProof/>
                                <w:color w:val="A5A5A5" w:themeColor="accent3"/>
                                <w:sz w:val="32"/>
                                <w:szCs w:val="3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 xml:space="preserve">We have been inundated </w:t>
                            </w:r>
                          </w:p>
                          <w:p w14:paraId="0F68A662" w14:textId="443DC033" w:rsidR="00D25E81" w:rsidRPr="00D25E81" w:rsidRDefault="00D25E81" w:rsidP="00D25E81">
                            <w:pPr>
                              <w:jc w:val="center"/>
                              <w:rPr>
                                <w:b/>
                                <w:noProof/>
                                <w:color w:val="A5A5A5" w:themeColor="accent3"/>
                                <w:sz w:val="32"/>
                                <w:szCs w:val="3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D25E81">
                              <w:rPr>
                                <w:b/>
                                <w:noProof/>
                                <w:color w:val="A5A5A5" w:themeColor="accent3"/>
                                <w:sz w:val="32"/>
                                <w:szCs w:val="3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with donated goods and want to give them away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B75920A" id="Text Box 1" o:spid="_x0000_s1045" type="#_x0000_t202" style="position:absolute;margin-left:0;margin-top:539.25pt;width:420pt;height:2in;z-index:25172992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" filled="f" stroked="f">
                <v:fill o:detectmouseclick="t"/>
                <v:textbox style="mso-fit-shape-to-text:t">
                  <w:txbxContent>
                    <w:p w14:paraId="64C4DC1D" w14:textId="77777777" w:rsidR="00D25E81" w:rsidRDefault="00D25E81" w:rsidP="00D25E81">
                      <w:pPr>
                        <w:jc w:val="center"/>
                        <w:rPr>
                          <w:b/>
                          <w:noProof/>
                          <w:color w:val="A5A5A5" w:themeColor="accent3"/>
                          <w:sz w:val="32"/>
                          <w:szCs w:val="3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r w:rsidRPr="00D25E81">
                        <w:rPr>
                          <w:b/>
                          <w:noProof/>
                          <w:color w:val="A5A5A5" w:themeColor="accent3"/>
                          <w:sz w:val="32"/>
                          <w:szCs w:val="3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 xml:space="preserve">We have been inundated </w:t>
                      </w:r>
                    </w:p>
                    <w:p w14:paraId="0F68A662" w14:textId="443DC033" w:rsidR="00D25E81" w:rsidRPr="00D25E81" w:rsidRDefault="00D25E81" w:rsidP="00D25E81">
                      <w:pPr>
                        <w:jc w:val="center"/>
                        <w:rPr>
                          <w:b/>
                          <w:noProof/>
                          <w:color w:val="A5A5A5" w:themeColor="accent3"/>
                          <w:sz w:val="32"/>
                          <w:szCs w:val="3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r w:rsidRPr="00D25E81">
                        <w:rPr>
                          <w:b/>
                          <w:noProof/>
                          <w:color w:val="A5A5A5" w:themeColor="accent3"/>
                          <w:sz w:val="32"/>
                          <w:szCs w:val="3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with donated goods and want to give them away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18"/>
          <w:szCs w:val="18"/>
        </w:rPr>
        <w:drawing>
          <wp:anchor distT="0" distB="0" distL="114300" distR="114300" simplePos="0" relativeHeight="251726848" behindDoc="0" locked="0" layoutInCell="1" allowOverlap="1" wp14:anchorId="1A6E49EA" wp14:editId="42976ACB">
            <wp:simplePos x="0" y="0"/>
            <wp:positionH relativeFrom="margin">
              <wp:posOffset>152400</wp:posOffset>
            </wp:positionH>
            <wp:positionV relativeFrom="page">
              <wp:posOffset>6867525</wp:posOffset>
            </wp:positionV>
            <wp:extent cx="1190625" cy="1190625"/>
            <wp:effectExtent l="0" t="0" r="9525" b="9525"/>
            <wp:wrapNone/>
            <wp:docPr id="577023257" name="Picture 20" descr="A black and white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023257" name="Picture 20" descr="A black and white sign with black tex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5E81">
        <w:rPr>
          <w:noProof/>
        </w:rPr>
        <mc:AlternateContent>
          <mc:Choice Requires="wps">
            <w:drawing>
              <wp:anchor distT="45720" distB="45720" distL="114300" distR="114300" simplePos="0" relativeHeight="251725824" behindDoc="1" locked="0" layoutInCell="1" allowOverlap="1" wp14:anchorId="6BBA97AE" wp14:editId="21570442">
                <wp:simplePos x="0" y="0"/>
                <wp:positionH relativeFrom="column">
                  <wp:posOffset>104775</wp:posOffset>
                </wp:positionH>
                <wp:positionV relativeFrom="margin">
                  <wp:align>bottom</wp:align>
                </wp:positionV>
                <wp:extent cx="5372100" cy="1390650"/>
                <wp:effectExtent l="0" t="0" r="0" b="0"/>
                <wp:wrapNone/>
                <wp:docPr id="20640458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1390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B05D20" w14:textId="34883226" w:rsidR="00942DB0" w:rsidRDefault="00942DB0">
                            <w:r>
                              <w:t xml:space="preserve"> You will very soon see our new trailer on the road in the Cessnock region.   We are taking to the road to give out </w:t>
                            </w:r>
                            <w:r w:rsidRPr="00942DB0">
                              <w:t>donated</w:t>
                            </w:r>
                            <w:r>
                              <w:t xml:space="preserve"> goods.   We have </w:t>
                            </w:r>
                            <w:r w:rsidR="00D25E81">
                              <w:t xml:space="preserve">received </w:t>
                            </w:r>
                            <w:r>
                              <w:t xml:space="preserve">very generous donations of clothing, hygiene packs, Manchester, small household items, and emergency groceries.   </w:t>
                            </w:r>
                          </w:p>
                          <w:p w14:paraId="05F62B02" w14:textId="6A8EAD99" w:rsidR="00D25E81" w:rsidRDefault="00D25E81">
                            <w:r>
                              <w:t xml:space="preserve">Please keep an eye out on our </w:t>
                            </w:r>
                            <w:proofErr w:type="spellStart"/>
                            <w:r>
                              <w:t>facebook</w:t>
                            </w:r>
                            <w:proofErr w:type="spellEnd"/>
                            <w:r>
                              <w:t xml:space="preserve"> page to see when we will be in your area.   The service is due to begin within 2 weeks!!</w:t>
                            </w:r>
                          </w:p>
                          <w:p w14:paraId="3D0B39CB" w14:textId="23A8DC7A" w:rsidR="00D25E81" w:rsidRDefault="00D25E81" w:rsidP="00D25E81">
                            <w:pPr>
                              <w:jc w:val="center"/>
                            </w:pPr>
                            <w:r w:rsidRPr="00D25E81">
                              <w:t>https://www.facebook.com/groups/Soupz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A97AE" id="_x0000_s1046" type="#_x0000_t202" style="position:absolute;margin-left:8.25pt;margin-top:0;width:423pt;height:109.5pt;z-index:-251590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" fillcolor="white [3212]" stroked="f">
                <v:textbox>
                  <w:txbxContent>
                    <w:p w14:paraId="43B05D20" w14:textId="34883226" w:rsidR="00942DB0" w:rsidRDefault="00942DB0">
                      <w:r>
                        <w:t xml:space="preserve"> You will very soon see our new trailer on the road in the Cessnock region.   We are taking to the road to give out </w:t>
                      </w:r>
                      <w:r w:rsidRPr="00942DB0">
                        <w:t>donated</w:t>
                      </w:r>
                      <w:r>
                        <w:t xml:space="preserve"> goods.   We have </w:t>
                      </w:r>
                      <w:r w:rsidR="00D25E81">
                        <w:t xml:space="preserve">received </w:t>
                      </w:r>
                      <w:r>
                        <w:t xml:space="preserve">very generous donations of clothing, hygiene packs, Manchester, small household items, and emergency groceries.   </w:t>
                      </w:r>
                    </w:p>
                    <w:p w14:paraId="05F62B02" w14:textId="6A8EAD99" w:rsidR="00D25E81" w:rsidRDefault="00D25E81">
                      <w:r>
                        <w:t xml:space="preserve">Please keep an eye out on our </w:t>
                      </w:r>
                      <w:proofErr w:type="spellStart"/>
                      <w:r>
                        <w:t>facebook</w:t>
                      </w:r>
                      <w:proofErr w:type="spellEnd"/>
                      <w:r>
                        <w:t xml:space="preserve"> page to see when we will be in your area.   The service is due to begin within 2 weeks!!</w:t>
                      </w:r>
                    </w:p>
                    <w:p w14:paraId="3D0B39CB" w14:textId="23A8DC7A" w:rsidR="00D25E81" w:rsidRDefault="00D25E81" w:rsidP="00D25E81">
                      <w:pPr>
                        <w:jc w:val="center"/>
                      </w:pPr>
                      <w:r w:rsidRPr="00D25E81">
                        <w:t>https://www.facebook.com/groups/SoupzOn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0413A5">
        <w:br w:type="page"/>
      </w:r>
    </w:p>
    <w:p w14:paraId="30E6256C" w14:textId="6D20C3F8" w:rsidR="001B28A3" w:rsidRDefault="009C71B2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4D32F771" wp14:editId="4888A603">
                <wp:simplePos x="0" y="0"/>
                <wp:positionH relativeFrom="column">
                  <wp:posOffset>4648200</wp:posOffset>
                </wp:positionH>
                <wp:positionV relativeFrom="paragraph">
                  <wp:posOffset>8867775</wp:posOffset>
                </wp:positionV>
                <wp:extent cx="1904365" cy="542925"/>
                <wp:effectExtent l="0" t="0" r="19685" b="28575"/>
                <wp:wrapSquare wrapText="bothSides"/>
                <wp:docPr id="16299225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4365" cy="5429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65F81E" w14:textId="415A30D3" w:rsidR="00BA72E8" w:rsidRDefault="00BA72E8">
                            <w:r>
                              <w:t xml:space="preserve">Thank </w:t>
                            </w:r>
                            <w:proofErr w:type="gramStart"/>
                            <w:r>
                              <w:t>you Rob of Tempest Bicycles</w:t>
                            </w:r>
                            <w:proofErr w:type="gramEnd"/>
                            <w:r>
                              <w:t>, Weston</w:t>
                            </w:r>
                          </w:p>
                          <w:p w14:paraId="47B90E11" w14:textId="77777777" w:rsidR="00BA72E8" w:rsidRDefault="00BA72E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32F771" id="_x0000_s1047" type="#_x0000_t202" style="position:absolute;margin-left:366pt;margin-top:698.25pt;width:149.95pt;height:42.7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" fillcolor="#d9e2f3 [660]">
                <v:textbox>
                  <w:txbxContent>
                    <w:p w14:paraId="1465F81E" w14:textId="415A30D3" w:rsidR="00BA72E8" w:rsidRDefault="00BA72E8">
                      <w:r>
                        <w:t xml:space="preserve">Thank </w:t>
                      </w:r>
                      <w:proofErr w:type="gramStart"/>
                      <w:r>
                        <w:t>you Rob of Tempest Bicycles</w:t>
                      </w:r>
                      <w:proofErr w:type="gramEnd"/>
                      <w:r>
                        <w:t>, Weston</w:t>
                      </w:r>
                    </w:p>
                    <w:p w14:paraId="47B90E11" w14:textId="77777777" w:rsidR="00BA72E8" w:rsidRDefault="00BA72E8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0464" behindDoc="1" locked="0" layoutInCell="1" allowOverlap="1" wp14:anchorId="06CC670C" wp14:editId="1D0AF5E9">
                <wp:simplePos x="0" y="0"/>
                <wp:positionH relativeFrom="margin">
                  <wp:posOffset>1809750</wp:posOffset>
                </wp:positionH>
                <wp:positionV relativeFrom="margin">
                  <wp:posOffset>9067800</wp:posOffset>
                </wp:positionV>
                <wp:extent cx="2609850" cy="438150"/>
                <wp:effectExtent l="0" t="0" r="19050" b="19050"/>
                <wp:wrapNone/>
                <wp:docPr id="1981345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9850" cy="4381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129C1" w14:textId="0B8D6926" w:rsidR="00BA72E8" w:rsidRDefault="00BA72E8">
                            <w:r>
                              <w:t xml:space="preserve">Thank you so much for your </w:t>
                            </w:r>
                            <w:proofErr w:type="gramStart"/>
                            <w:r>
                              <w:t>support</w:t>
                            </w:r>
                            <w:proofErr w:type="gramEnd"/>
                            <w:r>
                              <w:t xml:space="preserve"> Ruth, and Ms D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CC670C" id="_x0000_s1048" type="#_x0000_t202" style="position:absolute;margin-left:142.5pt;margin-top:714pt;width:205.5pt;height:34.5pt;z-index:-251606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" fillcolor="#d9e2f3 [660]">
                <v:textbox>
                  <w:txbxContent>
                    <w:p w14:paraId="414129C1" w14:textId="0B8D6926" w:rsidR="00BA72E8" w:rsidRDefault="00BA72E8">
                      <w:r>
                        <w:t xml:space="preserve">Thank you so much for your </w:t>
                      </w:r>
                      <w:proofErr w:type="gramStart"/>
                      <w:r>
                        <w:t>support</w:t>
                      </w:r>
                      <w:proofErr w:type="gramEnd"/>
                      <w:r>
                        <w:t xml:space="preserve"> Ruth, and Ms D…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rFonts w:ascii="Arial" w:hAnsi="Arial" w:cs="Arial"/>
          <w:noProof/>
        </w:rPr>
        <w:drawing>
          <wp:anchor distT="0" distB="0" distL="114300" distR="114300" simplePos="0" relativeHeight="251706368" behindDoc="1" locked="0" layoutInCell="1" allowOverlap="1" wp14:anchorId="6DDEEE81" wp14:editId="13E3E956">
            <wp:simplePos x="0" y="0"/>
            <wp:positionH relativeFrom="margin">
              <wp:posOffset>1819275</wp:posOffset>
            </wp:positionH>
            <wp:positionV relativeFrom="page">
              <wp:posOffset>7661275</wp:posOffset>
            </wp:positionV>
            <wp:extent cx="2618778" cy="1824114"/>
            <wp:effectExtent l="0" t="0" r="0" b="5080"/>
            <wp:wrapNone/>
            <wp:docPr id="638806733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806733" name="Picture 7" descr="Text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778" cy="1824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3997">
        <w:rPr>
          <w:noProof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5963AFE9" wp14:editId="7ACD58FF">
                <wp:simplePos x="0" y="0"/>
                <wp:positionH relativeFrom="column">
                  <wp:posOffset>-323850</wp:posOffset>
                </wp:positionH>
                <wp:positionV relativeFrom="paragraph">
                  <wp:posOffset>7277100</wp:posOffset>
                </wp:positionV>
                <wp:extent cx="1876425" cy="2133600"/>
                <wp:effectExtent l="0" t="0" r="28575" b="19050"/>
                <wp:wrapSquare wrapText="bothSides"/>
                <wp:docPr id="19075554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21336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59845B" w14:textId="08C26030" w:rsidR="00163997" w:rsidRPr="009C71B2" w:rsidRDefault="00163997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9C71B2">
                              <w:rPr>
                                <w:sz w:val="32"/>
                                <w:szCs w:val="32"/>
                              </w:rPr>
                              <w:t xml:space="preserve">If you have donated or volunteered your time recently, we are sincerely grateful.   Your </w:t>
                            </w:r>
                            <w:r w:rsidR="00544202">
                              <w:rPr>
                                <w:sz w:val="32"/>
                                <w:szCs w:val="32"/>
                              </w:rPr>
                              <w:t>help</w:t>
                            </w:r>
                            <w:r w:rsidRPr="009C71B2">
                              <w:rPr>
                                <w:sz w:val="32"/>
                                <w:szCs w:val="32"/>
                              </w:rPr>
                              <w:t xml:space="preserve"> keeps the service runn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3AFE9" id="_x0000_s1049" type="#_x0000_t202" style="position:absolute;margin-left:-25.5pt;margin-top:573pt;width:147.75pt;height:168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" fillcolor="#d9e2f3 [660]">
                <v:textbox>
                  <w:txbxContent>
                    <w:p w14:paraId="7B59845B" w14:textId="08C26030" w:rsidR="00163997" w:rsidRPr="009C71B2" w:rsidRDefault="00163997">
                      <w:pPr>
                        <w:rPr>
                          <w:sz w:val="32"/>
                          <w:szCs w:val="32"/>
                        </w:rPr>
                      </w:pPr>
                      <w:r w:rsidRPr="009C71B2">
                        <w:rPr>
                          <w:sz w:val="32"/>
                          <w:szCs w:val="32"/>
                        </w:rPr>
                        <w:t xml:space="preserve">If you have donated or volunteered your time recently, we are sincerely grateful.   Your </w:t>
                      </w:r>
                      <w:r w:rsidR="00544202">
                        <w:rPr>
                          <w:sz w:val="32"/>
                          <w:szCs w:val="32"/>
                        </w:rPr>
                        <w:t>help</w:t>
                      </w:r>
                      <w:r w:rsidRPr="009C71B2">
                        <w:rPr>
                          <w:sz w:val="32"/>
                          <w:szCs w:val="32"/>
                        </w:rPr>
                        <w:t xml:space="preserve"> keeps the service running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63997">
        <w:rPr>
          <w:noProof/>
        </w:rPr>
        <w:drawing>
          <wp:anchor distT="0" distB="0" distL="114300" distR="114300" simplePos="0" relativeHeight="251708416" behindDoc="1" locked="0" layoutInCell="1" allowOverlap="1" wp14:anchorId="5657F9A2" wp14:editId="4189C15D">
            <wp:simplePos x="0" y="0"/>
            <wp:positionH relativeFrom="margin">
              <wp:posOffset>4655820</wp:posOffset>
            </wp:positionH>
            <wp:positionV relativeFrom="margin">
              <wp:posOffset>6627495</wp:posOffset>
            </wp:positionV>
            <wp:extent cx="1895172" cy="2311331"/>
            <wp:effectExtent l="0" t="0" r="0" b="0"/>
            <wp:wrapNone/>
            <wp:docPr id="192396987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969876" name="Picture 1923969876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172" cy="23113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3997"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4C9A9D00" wp14:editId="75D3E624">
                <wp:simplePos x="0" y="0"/>
                <wp:positionH relativeFrom="margin">
                  <wp:posOffset>3531235</wp:posOffset>
                </wp:positionH>
                <wp:positionV relativeFrom="paragraph">
                  <wp:posOffset>3543300</wp:posOffset>
                </wp:positionV>
                <wp:extent cx="3257550" cy="3162300"/>
                <wp:effectExtent l="0" t="0" r="0" b="0"/>
                <wp:wrapSquare wrapText="bothSides"/>
                <wp:docPr id="6717756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316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DC282B" w14:textId="77777777" w:rsidR="00163997" w:rsidRDefault="00400420" w:rsidP="0040042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400420">
                              <w:rPr>
                                <w:sz w:val="32"/>
                                <w:szCs w:val="32"/>
                              </w:rPr>
                              <w:t xml:space="preserve">We welcome new volunteers to our service.   If you are interested in getting </w:t>
                            </w:r>
                            <w:proofErr w:type="gramStart"/>
                            <w:r w:rsidRPr="00400420">
                              <w:rPr>
                                <w:sz w:val="32"/>
                                <w:szCs w:val="32"/>
                              </w:rPr>
                              <w:t>involved</w:t>
                            </w:r>
                            <w:proofErr w:type="gramEnd"/>
                            <w:r w:rsidRPr="00400420">
                              <w:rPr>
                                <w:sz w:val="32"/>
                                <w:szCs w:val="32"/>
                              </w:rPr>
                              <w:t xml:space="preserve"> please check us out during meals service.   Have a look at what we do hands on and chat with Rosie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,</w:t>
                            </w:r>
                            <w:r w:rsidRPr="00400420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gramStart"/>
                            <w:r w:rsidRPr="00400420">
                              <w:rPr>
                                <w:sz w:val="32"/>
                                <w:szCs w:val="32"/>
                              </w:rPr>
                              <w:t>Wayne</w:t>
                            </w:r>
                            <w:proofErr w:type="gramEnd"/>
                            <w:r w:rsidRPr="00400420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and the crew </w:t>
                            </w:r>
                            <w:r w:rsidRPr="00400420">
                              <w:rPr>
                                <w:sz w:val="32"/>
                                <w:szCs w:val="32"/>
                              </w:rPr>
                              <w:t xml:space="preserve">to find out how you may help and what we would expect from you.  </w:t>
                            </w:r>
                          </w:p>
                          <w:p w14:paraId="67C526E0" w14:textId="5867A4F7" w:rsidR="00163997" w:rsidRDefault="00163997" w:rsidP="0040042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QUESTIONS?   Catch us on </w:t>
                            </w: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facebook</w:t>
                            </w:r>
                            <w:proofErr w:type="spellEnd"/>
                            <w:r>
                              <w:rPr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Pr="00163997">
                              <w:rPr>
                                <w:sz w:val="32"/>
                                <w:szCs w:val="32"/>
                              </w:rPr>
                              <w:t>https://www.facebook.com/groups/SoupzOn</w:t>
                            </w:r>
                          </w:p>
                          <w:p w14:paraId="0AF92958" w14:textId="7B861B8F" w:rsidR="00400420" w:rsidRPr="00400420" w:rsidRDefault="00400420" w:rsidP="00400420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400420">
                              <w:rPr>
                                <w:sz w:val="32"/>
                                <w:szCs w:val="32"/>
                              </w:rPr>
                              <w:t xml:space="preserve">    </w:t>
                            </w:r>
                          </w:p>
                          <w:p w14:paraId="5EA65290" w14:textId="24348431" w:rsidR="00400420" w:rsidRDefault="0040042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A9D00" id="_x0000_s1050" type="#_x0000_t202" style="position:absolute;margin-left:278.05pt;margin-top:279pt;width:256.5pt;height:249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" stroked="f">
                <v:textbox>
                  <w:txbxContent>
                    <w:p w14:paraId="62DC282B" w14:textId="77777777" w:rsidR="00163997" w:rsidRDefault="00400420" w:rsidP="00400420">
                      <w:pPr>
                        <w:rPr>
                          <w:sz w:val="32"/>
                          <w:szCs w:val="32"/>
                        </w:rPr>
                      </w:pPr>
                      <w:r w:rsidRPr="00400420">
                        <w:rPr>
                          <w:sz w:val="32"/>
                          <w:szCs w:val="32"/>
                        </w:rPr>
                        <w:t xml:space="preserve">We welcome new volunteers to our service.   If you are interested in getting </w:t>
                      </w:r>
                      <w:proofErr w:type="gramStart"/>
                      <w:r w:rsidRPr="00400420">
                        <w:rPr>
                          <w:sz w:val="32"/>
                          <w:szCs w:val="32"/>
                        </w:rPr>
                        <w:t>involved</w:t>
                      </w:r>
                      <w:proofErr w:type="gramEnd"/>
                      <w:r w:rsidRPr="00400420">
                        <w:rPr>
                          <w:sz w:val="32"/>
                          <w:szCs w:val="32"/>
                        </w:rPr>
                        <w:t xml:space="preserve"> please check us out during meals service.   Have a look at what we do hands on and chat with Rosie</w:t>
                      </w:r>
                      <w:r>
                        <w:rPr>
                          <w:sz w:val="32"/>
                          <w:szCs w:val="32"/>
                        </w:rPr>
                        <w:t>,</w:t>
                      </w:r>
                      <w:r w:rsidRPr="00400420">
                        <w:rPr>
                          <w:sz w:val="32"/>
                          <w:szCs w:val="32"/>
                        </w:rPr>
                        <w:t xml:space="preserve"> </w:t>
                      </w:r>
                      <w:proofErr w:type="gramStart"/>
                      <w:r w:rsidRPr="00400420">
                        <w:rPr>
                          <w:sz w:val="32"/>
                          <w:szCs w:val="32"/>
                        </w:rPr>
                        <w:t>Wayne</w:t>
                      </w:r>
                      <w:proofErr w:type="gramEnd"/>
                      <w:r w:rsidRPr="00400420">
                        <w:rPr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sz w:val="32"/>
                          <w:szCs w:val="32"/>
                        </w:rPr>
                        <w:t xml:space="preserve">and the crew </w:t>
                      </w:r>
                      <w:r w:rsidRPr="00400420">
                        <w:rPr>
                          <w:sz w:val="32"/>
                          <w:szCs w:val="32"/>
                        </w:rPr>
                        <w:t xml:space="preserve">to find out how you may help and what we would expect from you.  </w:t>
                      </w:r>
                    </w:p>
                    <w:p w14:paraId="67C526E0" w14:textId="5867A4F7" w:rsidR="00163997" w:rsidRDefault="00163997" w:rsidP="00400420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 xml:space="preserve">QUESTIONS?   Catch us on </w:t>
                      </w:r>
                      <w:proofErr w:type="spellStart"/>
                      <w:r>
                        <w:rPr>
                          <w:sz w:val="32"/>
                          <w:szCs w:val="32"/>
                        </w:rPr>
                        <w:t>facebook</w:t>
                      </w:r>
                      <w:proofErr w:type="spellEnd"/>
                      <w:r>
                        <w:rPr>
                          <w:sz w:val="32"/>
                          <w:szCs w:val="32"/>
                        </w:rPr>
                        <w:t xml:space="preserve">: </w:t>
                      </w:r>
                      <w:r w:rsidRPr="00163997">
                        <w:rPr>
                          <w:sz w:val="32"/>
                          <w:szCs w:val="32"/>
                        </w:rPr>
                        <w:t>https://www.facebook.com/groups/SoupzOn</w:t>
                      </w:r>
                    </w:p>
                    <w:p w14:paraId="0AF92958" w14:textId="7B861B8F" w:rsidR="00400420" w:rsidRPr="00400420" w:rsidRDefault="00400420" w:rsidP="00400420">
                      <w:pPr>
                        <w:rPr>
                          <w:sz w:val="32"/>
                          <w:szCs w:val="32"/>
                        </w:rPr>
                      </w:pPr>
                      <w:r w:rsidRPr="00400420">
                        <w:rPr>
                          <w:sz w:val="32"/>
                          <w:szCs w:val="32"/>
                        </w:rPr>
                        <w:t xml:space="preserve">    </w:t>
                      </w:r>
                    </w:p>
                    <w:p w14:paraId="5EA65290" w14:textId="24348431" w:rsidR="00400420" w:rsidRDefault="00400420"/>
                  </w:txbxContent>
                </v:textbox>
                <w10:wrap type="square" anchorx="margin"/>
              </v:shape>
            </w:pict>
          </mc:Fallback>
        </mc:AlternateContent>
      </w:r>
      <w:r w:rsidR="00163997">
        <w:rPr>
          <w:noProof/>
        </w:rPr>
        <mc:AlternateContent>
          <mc:Choice Requires="wps">
            <w:drawing>
              <wp:anchor distT="91440" distB="91440" distL="365760" distR="365760" simplePos="0" relativeHeight="251737088" behindDoc="0" locked="0" layoutInCell="1" allowOverlap="1" wp14:anchorId="54897203" wp14:editId="74407058">
                <wp:simplePos x="0" y="0"/>
                <wp:positionH relativeFrom="margin">
                  <wp:align>left</wp:align>
                </wp:positionH>
                <wp:positionV relativeFrom="margin">
                  <wp:posOffset>6134100</wp:posOffset>
                </wp:positionV>
                <wp:extent cx="3086100" cy="904875"/>
                <wp:effectExtent l="0" t="0" r="0" b="9525"/>
                <wp:wrapNone/>
                <wp:docPr id="146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610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0B3BC1" w14:textId="6F701CD2" w:rsidR="00163997" w:rsidRDefault="00163997">
                            <w:pPr>
                              <w:pStyle w:val="NoSpacing"/>
                              <w:jc w:val="center"/>
                              <w:rPr>
                                <w:color w:val="4472C4" w:themeColor="accent1"/>
                              </w:rPr>
                            </w:pPr>
                          </w:p>
                          <w:p w14:paraId="220BD63D" w14:textId="17C9DAB5" w:rsidR="00163997" w:rsidRDefault="00163997">
                            <w:pPr>
                              <w:pStyle w:val="NoSpacing"/>
                              <w:pBdr>
                                <w:top w:val="single" w:sz="6" w:space="10" w:color="4472C4" w:themeColor="accent1"/>
                                <w:left w:val="single" w:sz="2" w:space="10" w:color="FFFFFF" w:themeColor="background1"/>
                                <w:bottom w:val="single" w:sz="6" w:space="10" w:color="4472C4" w:themeColor="accent1"/>
                                <w:right w:val="single" w:sz="2" w:space="10" w:color="FFFFFF" w:themeColor="background1"/>
                              </w:pBdr>
                              <w:spacing w:before="120" w:after="120"/>
                              <w:jc w:val="center"/>
                              <w:rPr>
                                <w:color w:val="4472C4" w:themeColor="accen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  <w:t>Wayne’s scrambled eggs and ham</w:t>
                            </w:r>
                          </w:p>
                          <w:p w14:paraId="3B26A406" w14:textId="77777777" w:rsidR="00163997" w:rsidRDefault="00163997">
                            <w:pPr>
                              <w:pStyle w:val="NoSpacing"/>
                              <w:spacing w:before="240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r>
                              <w:rPr>
                                <w:noProof/>
                                <w:color w:val="4472C4" w:themeColor="accent1"/>
                              </w:rPr>
                              <w:drawing>
                                <wp:inline distT="0" distB="0" distL="0" distR="0" wp14:anchorId="378A949F" wp14:editId="5A745EF1">
                                  <wp:extent cx="374904" cy="237744"/>
                                  <wp:effectExtent l="0" t="0" r="6350" b="0"/>
                                  <wp:docPr id="9" name="Picture 4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roco bottom.png"/>
                                          <pic:cNvPicPr/>
                                        </pic:nvPicPr>
                                        <pic:blipFill>
                                          <a:blip r:embed="rId29" cstate="print">
                                            <a:duotone>
                                              <a:schemeClr val="accent1">
                                                <a:shade val="45000"/>
                                                <a:satMod val="135000"/>
                                              </a:schemeClr>
                                              <a:prstClr val="white"/>
                                            </a:duoton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74904" cy="23774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0" rIns="13716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897203" id="Rectangle 49" o:spid="_x0000_s1051" style="position:absolute;margin-left:0;margin-top:483pt;width:243pt;height:71.25pt;z-index:251737088;visibility:visible;mso-wrap-style:square;mso-width-percent:0;mso-height-percent:0;mso-wrap-distance-left:28.8pt;mso-wrap-distance-top:7.2pt;mso-wrap-distance-right:28.8pt;mso-wrap-distance-bottom:7.2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" filled="f" stroked="f" strokeweight="1pt">
                <v:textbox inset="10.8pt,0,10.8pt,0">
                  <w:txbxContent>
                    <w:p w14:paraId="040B3BC1" w14:textId="6F701CD2" w:rsidR="00163997" w:rsidRDefault="00163997">
                      <w:pPr>
                        <w:pStyle w:val="NoSpacing"/>
                        <w:jc w:val="center"/>
                        <w:rPr>
                          <w:color w:val="4472C4" w:themeColor="accent1"/>
                        </w:rPr>
                      </w:pPr>
                    </w:p>
                    <w:p w14:paraId="220BD63D" w14:textId="17C9DAB5" w:rsidR="00163997" w:rsidRDefault="00163997">
                      <w:pPr>
                        <w:pStyle w:val="NoSpacing"/>
                        <w:pBdr>
                          <w:top w:val="single" w:sz="6" w:space="10" w:color="4472C4" w:themeColor="accent1"/>
                          <w:left w:val="single" w:sz="2" w:space="10" w:color="FFFFFF" w:themeColor="background1"/>
                          <w:bottom w:val="single" w:sz="6" w:space="10" w:color="4472C4" w:themeColor="accent1"/>
                          <w:right w:val="single" w:sz="2" w:space="10" w:color="FFFFFF" w:themeColor="background1"/>
                        </w:pBdr>
                        <w:spacing w:before="120" w:after="120"/>
                        <w:jc w:val="center"/>
                        <w:rPr>
                          <w:color w:val="4472C4" w:themeColor="accent1"/>
                          <w:sz w:val="18"/>
                          <w:szCs w:val="18"/>
                        </w:rPr>
                      </w:pPr>
                      <w:r>
                        <w:rPr>
                          <w:color w:val="4472C4" w:themeColor="accent1"/>
                          <w:sz w:val="24"/>
                          <w:szCs w:val="24"/>
                        </w:rPr>
                        <w:t>Wayne’s scrambled eggs and ham</w:t>
                      </w:r>
                    </w:p>
                    <w:p w14:paraId="3B26A406" w14:textId="77777777" w:rsidR="00163997" w:rsidRDefault="00163997">
                      <w:pPr>
                        <w:pStyle w:val="NoSpacing"/>
                        <w:spacing w:before="240"/>
                        <w:jc w:val="center"/>
                        <w:rPr>
                          <w:color w:val="4472C4" w:themeColor="accent1"/>
                        </w:rPr>
                      </w:pPr>
                      <w:r>
                        <w:rPr>
                          <w:noProof/>
                          <w:color w:val="4472C4" w:themeColor="accent1"/>
                        </w:rPr>
                        <w:drawing>
                          <wp:inline distT="0" distB="0" distL="0" distR="0" wp14:anchorId="378A949F" wp14:editId="5A745EF1">
                            <wp:extent cx="374904" cy="237744"/>
                            <wp:effectExtent l="0" t="0" r="6350" b="0"/>
                            <wp:docPr id="9" name="Picture 4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roco bottom.png"/>
                                    <pic:cNvPicPr/>
                                  </pic:nvPicPr>
                                  <pic:blipFill>
                                    <a:blip r:embed="rId29" cstate="print">
                                      <a:duotone>
                                        <a:schemeClr val="accent1">
                                          <a:shade val="45000"/>
                                          <a:satMod val="135000"/>
                                        </a:schemeClr>
                                        <a:prstClr val="white"/>
                                      </a:duoton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74904" cy="23774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="00163997">
        <w:rPr>
          <w:noProof/>
        </w:rPr>
        <w:drawing>
          <wp:anchor distT="0" distB="0" distL="114300" distR="114300" simplePos="0" relativeHeight="251735040" behindDoc="0" locked="0" layoutInCell="1" allowOverlap="1" wp14:anchorId="37C8074F" wp14:editId="679ED36C">
            <wp:simplePos x="0" y="0"/>
            <wp:positionH relativeFrom="column">
              <wp:posOffset>-123825</wp:posOffset>
            </wp:positionH>
            <wp:positionV relativeFrom="page">
              <wp:posOffset>4124325</wp:posOffset>
            </wp:positionV>
            <wp:extent cx="3479165" cy="2838450"/>
            <wp:effectExtent l="0" t="0" r="6985" b="0"/>
            <wp:wrapNone/>
            <wp:docPr id="1860388024" name="Picture 22" descr="A bowl of food on a coun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388024" name="Picture 22" descr="A bowl of food on a counter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916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3997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D7116C3" wp14:editId="31A6C3B0">
                <wp:simplePos x="0" y="0"/>
                <wp:positionH relativeFrom="column">
                  <wp:posOffset>28575</wp:posOffset>
                </wp:positionH>
                <wp:positionV relativeFrom="paragraph">
                  <wp:posOffset>333375</wp:posOffset>
                </wp:positionV>
                <wp:extent cx="6753225" cy="2971800"/>
                <wp:effectExtent l="0" t="0" r="28575" b="19050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3225" cy="29718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7FADD3" w14:textId="57E2B5DB" w:rsidR="00400420" w:rsidRDefault="00400420" w:rsidP="00D25E81">
                            <w:pPr>
                              <w:spacing w:after="0"/>
                              <w:rPr>
                                <w:b/>
                                <w:bCs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72C4" w:themeColor="accent1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4472C4" w:themeColor="accent1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4472C4" w:themeColor="accent1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4472C4" w:themeColor="accent1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4472C4" w:themeColor="accent1"/>
                                <w:sz w:val="24"/>
                                <w:szCs w:val="24"/>
                              </w:rPr>
                              <w:tab/>
                            </w:r>
                            <w:r w:rsidR="00163997">
                              <w:rPr>
                                <w:b/>
                                <w:bCs/>
                                <w:color w:val="4472C4" w:themeColor="accent1"/>
                                <w:sz w:val="24"/>
                                <w:szCs w:val="24"/>
                              </w:rPr>
                              <w:tab/>
                            </w:r>
                            <w:r w:rsidR="00163997">
                              <w:rPr>
                                <w:b/>
                                <w:bCs/>
                                <w:color w:val="4472C4" w:themeColor="accent1"/>
                                <w:sz w:val="24"/>
                                <w:szCs w:val="24"/>
                              </w:rPr>
                              <w:tab/>
                            </w:r>
                            <w:r w:rsidR="00163997">
                              <w:rPr>
                                <w:b/>
                                <w:bCs/>
                                <w:color w:val="4472C4" w:themeColor="accent1"/>
                                <w:sz w:val="24"/>
                                <w:szCs w:val="24"/>
                              </w:rPr>
                              <w:tab/>
                            </w:r>
                            <w:r w:rsidR="00D25E81" w:rsidRPr="00400420">
                              <w:rPr>
                                <w:b/>
                                <w:b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noProof/>
                                <w:color w:val="4472C4" w:themeColor="accent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58AF0A8" wp14:editId="3A821C5B">
                                  <wp:extent cx="2502032" cy="1876425"/>
                                  <wp:effectExtent l="0" t="0" r="0" b="0"/>
                                  <wp:docPr id="1953808439" name="Picture 21" descr="A colorful trailer with a tool box on the sid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53808439" name="Picture 21" descr="A colorful trailer with a tool box on the sid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25890" cy="18943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4A56067" w14:textId="55B8CBD0" w:rsidR="00D25E81" w:rsidRDefault="00D25E81" w:rsidP="00D25E8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7116C3" id="Rectangle: Rounded Corners 27" o:spid="_x0000_s1052" style="position:absolute;margin-left:2.25pt;margin-top:26.25pt;width:531.75pt;height:234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" fillcolor="#d9e2f3 [660]" strokecolor="#1f3763 [1604]" strokeweight="1pt">
                <v:stroke joinstyle="miter"/>
                <v:textbox>
                  <w:txbxContent>
                    <w:p w14:paraId="687FADD3" w14:textId="57E2B5DB" w:rsidR="00400420" w:rsidRDefault="00400420" w:rsidP="00D25E81">
                      <w:pPr>
                        <w:spacing w:after="0"/>
                        <w:rPr>
                          <w:b/>
                          <w:bCs/>
                          <w:color w:val="4472C4" w:themeColor="accent1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4472C4" w:themeColor="accent1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color w:val="4472C4" w:themeColor="accent1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color w:val="4472C4" w:themeColor="accent1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color w:val="4472C4" w:themeColor="accent1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color w:val="4472C4" w:themeColor="accent1"/>
                          <w:sz w:val="24"/>
                          <w:szCs w:val="24"/>
                        </w:rPr>
                        <w:tab/>
                      </w:r>
                      <w:r w:rsidR="00163997">
                        <w:rPr>
                          <w:b/>
                          <w:bCs/>
                          <w:color w:val="4472C4" w:themeColor="accent1"/>
                          <w:sz w:val="24"/>
                          <w:szCs w:val="24"/>
                        </w:rPr>
                        <w:tab/>
                      </w:r>
                      <w:r w:rsidR="00163997">
                        <w:rPr>
                          <w:b/>
                          <w:bCs/>
                          <w:color w:val="4472C4" w:themeColor="accent1"/>
                          <w:sz w:val="24"/>
                          <w:szCs w:val="24"/>
                        </w:rPr>
                        <w:tab/>
                      </w:r>
                      <w:r w:rsidR="00163997">
                        <w:rPr>
                          <w:b/>
                          <w:bCs/>
                          <w:color w:val="4472C4" w:themeColor="accent1"/>
                          <w:sz w:val="24"/>
                          <w:szCs w:val="24"/>
                        </w:rPr>
                        <w:tab/>
                      </w:r>
                      <w:r w:rsidR="00D25E81" w:rsidRPr="00400420">
                        <w:rPr>
                          <w:b/>
                          <w:b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noProof/>
                          <w:color w:val="4472C4" w:themeColor="accent1"/>
                          <w:sz w:val="24"/>
                          <w:szCs w:val="24"/>
                        </w:rPr>
                        <w:drawing>
                          <wp:inline distT="0" distB="0" distL="0" distR="0" wp14:anchorId="358AF0A8" wp14:editId="3A821C5B">
                            <wp:extent cx="2502032" cy="1876425"/>
                            <wp:effectExtent l="0" t="0" r="0" b="0"/>
                            <wp:docPr id="1953808439" name="Picture 21" descr="A colorful trailer with a tool box on the sid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53808439" name="Picture 21" descr="A colorful trailer with a tool box on the side&#10;&#10;Description automatically generated"/>
                                    <pic:cNvPicPr/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25890" cy="18943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4A56067" w14:textId="55B8CBD0" w:rsidR="00D25E81" w:rsidRDefault="00D25E81" w:rsidP="00D25E8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163997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B57F45A" wp14:editId="477C64BC">
                <wp:simplePos x="0" y="0"/>
                <wp:positionH relativeFrom="column">
                  <wp:posOffset>171450</wp:posOffset>
                </wp:positionH>
                <wp:positionV relativeFrom="paragraph">
                  <wp:posOffset>1000125</wp:posOffset>
                </wp:positionV>
                <wp:extent cx="3495675" cy="1857375"/>
                <wp:effectExtent l="0" t="0" r="28575" b="28575"/>
                <wp:wrapNone/>
                <wp:docPr id="43727100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5675" cy="18573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472901" w14:textId="77777777" w:rsidR="00400420" w:rsidRPr="00400420" w:rsidRDefault="00400420" w:rsidP="00D25E81">
                            <w:pPr>
                              <w:spacing w:after="0"/>
                              <w:rPr>
                                <w:b/>
                                <w:bCs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72C4" w:themeColor="accent1"/>
                                <w:sz w:val="24"/>
                                <w:szCs w:val="24"/>
                              </w:rPr>
                              <w:t>Remember our recent introduction of the use of a coffee van?</w:t>
                            </w:r>
                          </w:p>
                          <w:p w14:paraId="650F5CB6" w14:textId="77777777" w:rsidR="00400420" w:rsidRDefault="00400420" w:rsidP="00400420">
                            <w:pPr>
                              <w:spacing w:after="0"/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We are still working on a few maintenance issues – </w:t>
                            </w:r>
                          </w:p>
                          <w:p w14:paraId="3B3F786F" w14:textId="77777777" w:rsidR="00400420" w:rsidRDefault="00400420" w:rsidP="00400420">
                            <w:pPr>
                              <w:spacing w:after="0"/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we want </w:t>
                            </w:r>
                            <w:proofErr w:type="gramStart"/>
                            <w:r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  <w:t>the  coffee</w:t>
                            </w:r>
                            <w:proofErr w:type="gramEnd"/>
                            <w:r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van to be brilliant and so it’s introduction to our service has been slightly delayed.   </w:t>
                            </w:r>
                          </w:p>
                          <w:p w14:paraId="3BBB76A8" w14:textId="77777777" w:rsidR="00400420" w:rsidRDefault="00400420" w:rsidP="00400420">
                            <w:pPr>
                              <w:spacing w:after="0"/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4917AA41" w14:textId="0CFC0794" w:rsidR="00400420" w:rsidRPr="00D25E81" w:rsidRDefault="00400420" w:rsidP="0040042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4472C4" w:themeColor="accent1"/>
                                <w:sz w:val="24"/>
                                <w:szCs w:val="24"/>
                              </w:rPr>
                              <w:t>It should be on the road by Spring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57F45A" id="_x0000_s1053" type="#_x0000_t202" style="position:absolute;margin-left:13.5pt;margin-top:78.75pt;width:275.25pt;height:146.2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" filled="f" strokeweight=".5pt">
                <v:fill o:detectmouseclick="t"/>
                <v:textbox>
                  <w:txbxContent>
                    <w:p w14:paraId="1F472901" w14:textId="77777777" w:rsidR="00400420" w:rsidRPr="00400420" w:rsidRDefault="00400420" w:rsidP="00D25E81">
                      <w:pPr>
                        <w:spacing w:after="0"/>
                        <w:rPr>
                          <w:b/>
                          <w:bCs/>
                          <w:color w:val="4472C4" w:themeColor="accent1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4472C4" w:themeColor="accent1"/>
                          <w:sz w:val="24"/>
                          <w:szCs w:val="24"/>
                        </w:rPr>
                        <w:t>Remember our recent introduction of the use of a coffee van?</w:t>
                      </w:r>
                    </w:p>
                    <w:p w14:paraId="650F5CB6" w14:textId="77777777" w:rsidR="00400420" w:rsidRDefault="00400420" w:rsidP="00400420">
                      <w:pPr>
                        <w:spacing w:after="0"/>
                        <w:rPr>
                          <w:color w:val="4472C4" w:themeColor="accent1"/>
                          <w:sz w:val="24"/>
                          <w:szCs w:val="24"/>
                        </w:rPr>
                      </w:pPr>
                      <w:r>
                        <w:rPr>
                          <w:color w:val="4472C4" w:themeColor="accent1"/>
                          <w:sz w:val="24"/>
                          <w:szCs w:val="24"/>
                        </w:rPr>
                        <w:t xml:space="preserve">We are still working on a few maintenance issues – </w:t>
                      </w:r>
                    </w:p>
                    <w:p w14:paraId="3B3F786F" w14:textId="77777777" w:rsidR="00400420" w:rsidRDefault="00400420" w:rsidP="00400420">
                      <w:pPr>
                        <w:spacing w:after="0"/>
                        <w:rPr>
                          <w:color w:val="4472C4" w:themeColor="accent1"/>
                          <w:sz w:val="24"/>
                          <w:szCs w:val="24"/>
                        </w:rPr>
                      </w:pPr>
                      <w:r>
                        <w:rPr>
                          <w:color w:val="4472C4" w:themeColor="accent1"/>
                          <w:sz w:val="24"/>
                          <w:szCs w:val="24"/>
                        </w:rPr>
                        <w:t xml:space="preserve">we want </w:t>
                      </w:r>
                      <w:proofErr w:type="gramStart"/>
                      <w:r>
                        <w:rPr>
                          <w:color w:val="4472C4" w:themeColor="accent1"/>
                          <w:sz w:val="24"/>
                          <w:szCs w:val="24"/>
                        </w:rPr>
                        <w:t>the  coffee</w:t>
                      </w:r>
                      <w:proofErr w:type="gramEnd"/>
                      <w:r>
                        <w:rPr>
                          <w:color w:val="4472C4" w:themeColor="accent1"/>
                          <w:sz w:val="24"/>
                          <w:szCs w:val="24"/>
                        </w:rPr>
                        <w:t xml:space="preserve"> van to be brilliant and so it’s introduction to our service has been slightly delayed.   </w:t>
                      </w:r>
                    </w:p>
                    <w:p w14:paraId="3BBB76A8" w14:textId="77777777" w:rsidR="00400420" w:rsidRDefault="00400420" w:rsidP="00400420">
                      <w:pPr>
                        <w:spacing w:after="0"/>
                        <w:rPr>
                          <w:color w:val="4472C4" w:themeColor="accent1"/>
                          <w:sz w:val="24"/>
                          <w:szCs w:val="24"/>
                        </w:rPr>
                      </w:pPr>
                    </w:p>
                    <w:p w14:paraId="4917AA41" w14:textId="0CFC0794" w:rsidR="00400420" w:rsidRPr="00D25E81" w:rsidRDefault="00400420" w:rsidP="0040042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color w:val="4472C4" w:themeColor="accent1"/>
                          <w:sz w:val="24"/>
                          <w:szCs w:val="24"/>
                        </w:rPr>
                        <w:t>It should be on the road by Spring!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B28A3" w:rsidSect="001A3EC8">
      <w:footerReference w:type="default" r:id="rId3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DAA28" w14:textId="77777777" w:rsidR="001B7CBF" w:rsidRDefault="001B7CBF" w:rsidP="000413A5">
      <w:pPr>
        <w:spacing w:after="0" w:line="240" w:lineRule="auto"/>
      </w:pPr>
      <w:r>
        <w:separator/>
      </w:r>
    </w:p>
  </w:endnote>
  <w:endnote w:type="continuationSeparator" w:id="0">
    <w:p w14:paraId="7FA0510D" w14:textId="77777777" w:rsidR="001B7CBF" w:rsidRDefault="001B7CBF" w:rsidP="000413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59364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5AAE96" w14:textId="22A19C11" w:rsidR="000413A5" w:rsidRDefault="000413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42F955" w14:textId="77777777" w:rsidR="000413A5" w:rsidRDefault="00041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88A59" w14:textId="77777777" w:rsidR="001B7CBF" w:rsidRDefault="001B7CBF" w:rsidP="000413A5">
      <w:pPr>
        <w:spacing w:after="0" w:line="240" w:lineRule="auto"/>
      </w:pPr>
      <w:r>
        <w:separator/>
      </w:r>
    </w:p>
  </w:footnote>
  <w:footnote w:type="continuationSeparator" w:id="0">
    <w:p w14:paraId="342384A8" w14:textId="77777777" w:rsidR="001B7CBF" w:rsidRDefault="001B7CBF" w:rsidP="000413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NDY1MzIyNzM0MbBQ0lEKTi0uzszPAykwqQUANjxwQywAAAA="/>
  </w:docVars>
  <w:rsids>
    <w:rsidRoot w:val="001A3EC8"/>
    <w:rsid w:val="000413A5"/>
    <w:rsid w:val="00151BFD"/>
    <w:rsid w:val="00163997"/>
    <w:rsid w:val="001A3EC8"/>
    <w:rsid w:val="001B28A3"/>
    <w:rsid w:val="001B7CBF"/>
    <w:rsid w:val="001F1A59"/>
    <w:rsid w:val="00360A08"/>
    <w:rsid w:val="003639AC"/>
    <w:rsid w:val="003A71EE"/>
    <w:rsid w:val="00400420"/>
    <w:rsid w:val="004103AA"/>
    <w:rsid w:val="00544202"/>
    <w:rsid w:val="005E0971"/>
    <w:rsid w:val="005E227A"/>
    <w:rsid w:val="0060665D"/>
    <w:rsid w:val="0063774D"/>
    <w:rsid w:val="00652D82"/>
    <w:rsid w:val="00694CC0"/>
    <w:rsid w:val="0072330B"/>
    <w:rsid w:val="007D0638"/>
    <w:rsid w:val="00900A71"/>
    <w:rsid w:val="00942DB0"/>
    <w:rsid w:val="0094680D"/>
    <w:rsid w:val="009C71B2"/>
    <w:rsid w:val="009D2496"/>
    <w:rsid w:val="00A46E90"/>
    <w:rsid w:val="00A62FE5"/>
    <w:rsid w:val="00B94D33"/>
    <w:rsid w:val="00BA72E8"/>
    <w:rsid w:val="00C21FE3"/>
    <w:rsid w:val="00C222A2"/>
    <w:rsid w:val="00C415CF"/>
    <w:rsid w:val="00CB3648"/>
    <w:rsid w:val="00CD2B05"/>
    <w:rsid w:val="00D25E81"/>
    <w:rsid w:val="00D364DA"/>
    <w:rsid w:val="00D66644"/>
    <w:rsid w:val="00D71C15"/>
    <w:rsid w:val="00DE581C"/>
    <w:rsid w:val="00FE2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771B6"/>
  <w15:docId w15:val="{3857F353-31BD-4AD2-B521-7CF77A85B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9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13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3A5"/>
  </w:style>
  <w:style w:type="paragraph" w:styleId="Footer">
    <w:name w:val="footer"/>
    <w:basedOn w:val="Normal"/>
    <w:link w:val="FooterChar"/>
    <w:uiPriority w:val="99"/>
    <w:unhideWhenUsed/>
    <w:rsid w:val="000413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3A5"/>
  </w:style>
  <w:style w:type="character" w:styleId="Hyperlink">
    <w:name w:val="Hyperlink"/>
    <w:basedOn w:val="DefaultParagraphFont"/>
    <w:uiPriority w:val="99"/>
    <w:unhideWhenUsed/>
    <w:rsid w:val="005E097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2D82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16399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63997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jpg"/><Relationship Id="rId26" Type="http://schemas.openxmlformats.org/officeDocument/2006/relationships/hyperlink" Target="https://somethingnew.org.uk/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8.jpg"/><Relationship Id="rId34" Type="http://schemas.openxmlformats.org/officeDocument/2006/relationships/theme" Target="theme/theme1.xml"/><Relationship Id="rId7" Type="http://schemas.openxmlformats.org/officeDocument/2006/relationships/hyperlink" Target="https://www.facebook.com/groups/SoupzOn" TargetMode="External"/><Relationship Id="rId12" Type="http://schemas.openxmlformats.org/officeDocument/2006/relationships/hyperlink" Target="https://creativecommons.org/licenses/by-nc/3.0/" TargetMode="External"/><Relationship Id="rId17" Type="http://schemas.openxmlformats.org/officeDocument/2006/relationships/hyperlink" Target="http://www.wired.it/lifestyle/food/2014/07/29/piatti-non-italiani/" TargetMode="External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4.jpeg"/><Relationship Id="rId20" Type="http://schemas.openxmlformats.org/officeDocument/2006/relationships/image" Target="media/image7.jpeg"/><Relationship Id="rId29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s://www.pngall.com/ban-png/" TargetMode="External"/><Relationship Id="rId24" Type="http://schemas.openxmlformats.org/officeDocument/2006/relationships/image" Target="media/image11.jpeg"/><Relationship Id="rId32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hyperlink" Target="https://creativecommons.org/licenses/by-nc/3.0/" TargetMode="External"/><Relationship Id="rId23" Type="http://schemas.openxmlformats.org/officeDocument/2006/relationships/image" Target="media/image10.jpeg"/><Relationship Id="rId28" Type="http://schemas.openxmlformats.org/officeDocument/2006/relationships/image" Target="media/image14.jpeg"/><Relationship Id="rId10" Type="http://schemas.openxmlformats.org/officeDocument/2006/relationships/hyperlink" Target="https://www.pngall.com/ban-png/" TargetMode="External"/><Relationship Id="rId19" Type="http://schemas.openxmlformats.org/officeDocument/2006/relationships/image" Target="media/image6.jpeg"/><Relationship Id="rId31" Type="http://schemas.openxmlformats.org/officeDocument/2006/relationships/image" Target="media/image17.jp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hyperlink" Target="https://www.pngall.com/ban-png/" TargetMode="External"/><Relationship Id="rId22" Type="http://schemas.openxmlformats.org/officeDocument/2006/relationships/image" Target="media/image9.jpeg"/><Relationship Id="rId27" Type="http://schemas.openxmlformats.org/officeDocument/2006/relationships/image" Target="media/image13.jpeg"/><Relationship Id="rId30" Type="http://schemas.openxmlformats.org/officeDocument/2006/relationships/image" Target="media/image16.jpeg"/><Relationship Id="rId8" Type="http://schemas.openxmlformats.org/officeDocument/2006/relationships/hyperlink" Target="https://www.facebook.com/groups/Soupz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4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and Sue Strickland</dc:creator>
  <cp:keywords/>
  <dc:description/>
  <cp:lastModifiedBy>Peter and Sue Strickland</cp:lastModifiedBy>
  <cp:revision>5</cp:revision>
  <cp:lastPrinted>2023-08-04T06:10:00Z</cp:lastPrinted>
  <dcterms:created xsi:type="dcterms:W3CDTF">2023-07-31T01:15:00Z</dcterms:created>
  <dcterms:modified xsi:type="dcterms:W3CDTF">2023-08-04T06:12:00Z</dcterms:modified>
</cp:coreProperties>
</file>